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7C3FC9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>All species cranium partitions difference</w:t>
      </w:r>
    </w:p>
    <w:p w14:paraId="4AA7E7FF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771228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7C03A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49AE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727C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1C9B3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C264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4AD8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110A3ECC" w14:textId="77777777">
        <w:tc>
          <w:tcPr>
            <w:tcW w:w="0" w:type="auto"/>
          </w:tcPr>
          <w:p w14:paraId="0EA4C3C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61F73A0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0" w:type="auto"/>
          </w:tcPr>
          <w:p w14:paraId="6478FF3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7.95</w:t>
            </w:r>
          </w:p>
        </w:tc>
        <w:tc>
          <w:tcPr>
            <w:tcW w:w="0" w:type="auto"/>
          </w:tcPr>
          <w:p w14:paraId="10E4E74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889955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133F35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0960739A" w14:textId="77777777">
        <w:tc>
          <w:tcPr>
            <w:tcW w:w="0" w:type="auto"/>
          </w:tcPr>
          <w:p w14:paraId="5117DFD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BF2284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52</w:t>
            </w:r>
          </w:p>
        </w:tc>
        <w:tc>
          <w:tcPr>
            <w:tcW w:w="0" w:type="auto"/>
          </w:tcPr>
          <w:p w14:paraId="33FED22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8.60</w:t>
            </w:r>
          </w:p>
        </w:tc>
        <w:tc>
          <w:tcPr>
            <w:tcW w:w="0" w:type="auto"/>
          </w:tcPr>
          <w:p w14:paraId="51CFFC4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30E03C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BB4279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3A2EEBB2" w14:textId="77777777">
        <w:tc>
          <w:tcPr>
            <w:tcW w:w="0" w:type="auto"/>
          </w:tcPr>
          <w:p w14:paraId="543F8BF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4E8BB2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0F61754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5.69</w:t>
            </w:r>
          </w:p>
        </w:tc>
        <w:tc>
          <w:tcPr>
            <w:tcW w:w="0" w:type="auto"/>
          </w:tcPr>
          <w:p w14:paraId="28DD0D0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34945B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D037F1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3514E5CE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0" w:name="all-species-cranium-difference-rarefied-"/>
      <w:bookmarkEnd w:id="0"/>
      <w:r w:rsidRPr="000E7867">
        <w:rPr>
          <w:rFonts w:ascii="Times New Roman" w:hAnsi="Times New Roman" w:cs="Times New Roman"/>
          <w:sz w:val="20"/>
          <w:szCs w:val="20"/>
        </w:rPr>
        <w:t>All species cranium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7DC0D704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07F944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5A3B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6C00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0D15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C9EF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A92A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D9720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0598975A" w14:textId="77777777">
        <w:tc>
          <w:tcPr>
            <w:tcW w:w="0" w:type="auto"/>
          </w:tcPr>
          <w:p w14:paraId="00D6EB2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0081EF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6297F35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3.90</w:t>
            </w:r>
          </w:p>
        </w:tc>
        <w:tc>
          <w:tcPr>
            <w:tcW w:w="0" w:type="auto"/>
          </w:tcPr>
          <w:p w14:paraId="7A5F5C9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76F329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FF3C34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21A4E0CD" w14:textId="77777777">
        <w:tc>
          <w:tcPr>
            <w:tcW w:w="0" w:type="auto"/>
          </w:tcPr>
          <w:p w14:paraId="49F30F8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CA7212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5</w:t>
            </w:r>
          </w:p>
        </w:tc>
        <w:tc>
          <w:tcPr>
            <w:tcW w:w="0" w:type="auto"/>
          </w:tcPr>
          <w:p w14:paraId="02AFCC1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00</w:t>
            </w:r>
          </w:p>
        </w:tc>
        <w:tc>
          <w:tcPr>
            <w:tcW w:w="0" w:type="auto"/>
          </w:tcPr>
          <w:p w14:paraId="2D34FF3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52FED0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AA4DC5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12</w:t>
            </w:r>
          </w:p>
        </w:tc>
      </w:tr>
      <w:tr w:rsidR="00AF3F5D" w:rsidRPr="000E7867" w14:paraId="5AB177FB" w14:textId="77777777">
        <w:tc>
          <w:tcPr>
            <w:tcW w:w="0" w:type="auto"/>
          </w:tcPr>
          <w:p w14:paraId="4D50D62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133E95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2F8C56C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6.11</w:t>
            </w:r>
          </w:p>
        </w:tc>
        <w:tc>
          <w:tcPr>
            <w:tcW w:w="0" w:type="auto"/>
          </w:tcPr>
          <w:p w14:paraId="35EAAAE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06ABFF4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F6CC44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6554C2E1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" w:name="all-species-cranium-overlaps-ci100.tex-c"/>
      <w:bookmarkEnd w:id="1"/>
      <w:r w:rsidRPr="000E7867">
        <w:rPr>
          <w:rFonts w:ascii="Times New Roman" w:hAnsi="Times New Roman" w:cs="Times New Roman"/>
          <w:sz w:val="20"/>
          <w:szCs w:val="20"/>
        </w:rPr>
        <w:t>All species cranium partitions overlaps</w:t>
      </w:r>
    </w:p>
    <w:p w14:paraId="7FC524C0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370C48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FD2F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DE37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3D195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2CE4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0CDF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B4C5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486B8EFE" w14:textId="77777777">
        <w:tc>
          <w:tcPr>
            <w:tcW w:w="0" w:type="auto"/>
          </w:tcPr>
          <w:p w14:paraId="6D4708E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92C958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E71243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6.00</w:t>
            </w:r>
          </w:p>
        </w:tc>
        <w:tc>
          <w:tcPr>
            <w:tcW w:w="0" w:type="auto"/>
          </w:tcPr>
          <w:p w14:paraId="75868F4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634171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767E93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38B831F0" w14:textId="77777777">
        <w:tc>
          <w:tcPr>
            <w:tcW w:w="0" w:type="auto"/>
          </w:tcPr>
          <w:p w14:paraId="61598B3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433E171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4007C47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5.96</w:t>
            </w:r>
          </w:p>
        </w:tc>
        <w:tc>
          <w:tcPr>
            <w:tcW w:w="0" w:type="auto"/>
          </w:tcPr>
          <w:p w14:paraId="0508C22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C0E13F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3218A0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2719FDAC" w14:textId="77777777">
        <w:tc>
          <w:tcPr>
            <w:tcW w:w="0" w:type="auto"/>
          </w:tcPr>
          <w:p w14:paraId="0D609B6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E36BFB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2566C97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4.95</w:t>
            </w:r>
          </w:p>
        </w:tc>
        <w:tc>
          <w:tcPr>
            <w:tcW w:w="0" w:type="auto"/>
          </w:tcPr>
          <w:p w14:paraId="734CCF1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64B0DFB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084861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2B258222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" w:name="all-species-cranium-overlaps-rarefied-ci"/>
      <w:bookmarkEnd w:id="2"/>
      <w:r w:rsidRPr="000E7867">
        <w:rPr>
          <w:rFonts w:ascii="Times New Roman" w:hAnsi="Times New Roman" w:cs="Times New Roman"/>
          <w:sz w:val="20"/>
          <w:szCs w:val="20"/>
        </w:rPr>
        <w:t>All species cranium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58FE133D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6488FD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34F08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CAEC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90D0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5F3D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7D28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4359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A195D52" w14:textId="77777777">
        <w:tc>
          <w:tcPr>
            <w:tcW w:w="0" w:type="auto"/>
          </w:tcPr>
          <w:p w14:paraId="765FFC9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B69064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672326F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4A9AA2A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295EC11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322D38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53</w:t>
            </w:r>
          </w:p>
        </w:tc>
      </w:tr>
      <w:tr w:rsidR="00AF3F5D" w:rsidRPr="000E7867" w14:paraId="4AC0DFFD" w14:textId="77777777">
        <w:tc>
          <w:tcPr>
            <w:tcW w:w="0" w:type="auto"/>
          </w:tcPr>
          <w:p w14:paraId="1A1E01F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C3EE94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0" w:type="auto"/>
          </w:tcPr>
          <w:p w14:paraId="6489171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65</w:t>
            </w:r>
          </w:p>
        </w:tc>
        <w:tc>
          <w:tcPr>
            <w:tcW w:w="0" w:type="auto"/>
          </w:tcPr>
          <w:p w14:paraId="7A48EC8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5AA7094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51CBE6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297</w:t>
            </w:r>
          </w:p>
        </w:tc>
      </w:tr>
      <w:tr w:rsidR="00AF3F5D" w:rsidRPr="000E7867" w14:paraId="6F9F4536" w14:textId="77777777">
        <w:tc>
          <w:tcPr>
            <w:tcW w:w="0" w:type="auto"/>
          </w:tcPr>
          <w:p w14:paraId="645DC8B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7CE9420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1B981AC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8.41</w:t>
            </w:r>
          </w:p>
        </w:tc>
        <w:tc>
          <w:tcPr>
            <w:tcW w:w="0" w:type="auto"/>
          </w:tcPr>
          <w:p w14:paraId="354842B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03390E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54B2A3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C2F2286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" w:name="all-species-mandible-difference-ci100.te"/>
      <w:bookmarkEnd w:id="3"/>
      <w:r w:rsidRPr="000E7867">
        <w:rPr>
          <w:rFonts w:ascii="Times New Roman" w:hAnsi="Times New Roman" w:cs="Times New Roman"/>
          <w:sz w:val="20"/>
          <w:szCs w:val="20"/>
        </w:rPr>
        <w:t>All species mandible partitions difference</w:t>
      </w:r>
    </w:p>
    <w:p w14:paraId="474C5CE6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75D02F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94C4C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F309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6C55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DDAA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49E62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F237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66AC551D" w14:textId="77777777">
        <w:tc>
          <w:tcPr>
            <w:tcW w:w="0" w:type="auto"/>
          </w:tcPr>
          <w:p w14:paraId="4EC1B01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78DAE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1167D6B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38</w:t>
            </w:r>
          </w:p>
        </w:tc>
        <w:tc>
          <w:tcPr>
            <w:tcW w:w="0" w:type="auto"/>
          </w:tcPr>
          <w:p w14:paraId="57A61BA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A7FAD5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F2983A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AF3F5D" w:rsidRPr="000E7867" w14:paraId="0A1DBC1B" w14:textId="77777777">
        <w:tc>
          <w:tcPr>
            <w:tcW w:w="0" w:type="auto"/>
          </w:tcPr>
          <w:p w14:paraId="7C4A234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4337802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33B543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561AC73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C58EE1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AB26D7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3B4D9844" w14:textId="77777777">
        <w:tc>
          <w:tcPr>
            <w:tcW w:w="0" w:type="auto"/>
          </w:tcPr>
          <w:p w14:paraId="31C61DC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871C14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5F0F792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6FA8DE1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C5DB07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14691A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2AD74D55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4" w:name="all-species-mandible-difference-rarefied"/>
      <w:bookmarkEnd w:id="4"/>
      <w:r w:rsidRPr="000E7867">
        <w:rPr>
          <w:rFonts w:ascii="Times New Roman" w:hAnsi="Times New Roman" w:cs="Times New Roman"/>
          <w:sz w:val="20"/>
          <w:szCs w:val="20"/>
        </w:rPr>
        <w:t>All species mandible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20BE8D8C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2B2528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8FB4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C3D8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0B45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82463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C8E1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2CCB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3683882" w14:textId="77777777">
        <w:tc>
          <w:tcPr>
            <w:tcW w:w="0" w:type="auto"/>
          </w:tcPr>
          <w:p w14:paraId="4B985F0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asticatory insertions</w:t>
            </w:r>
          </w:p>
        </w:tc>
        <w:tc>
          <w:tcPr>
            <w:tcW w:w="0" w:type="auto"/>
          </w:tcPr>
          <w:p w14:paraId="2F8197B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19A6D02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48</w:t>
            </w:r>
          </w:p>
        </w:tc>
        <w:tc>
          <w:tcPr>
            <w:tcW w:w="0" w:type="auto"/>
          </w:tcPr>
          <w:p w14:paraId="2F8B4AB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DBF432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D80DB4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AF3F5D" w:rsidRPr="000E7867" w14:paraId="50673B97" w14:textId="77777777">
        <w:tc>
          <w:tcPr>
            <w:tcW w:w="0" w:type="auto"/>
          </w:tcPr>
          <w:p w14:paraId="604CC2A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7BD4119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1B41CB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0" w:type="auto"/>
          </w:tcPr>
          <w:p w14:paraId="45BF1F6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249AB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75058B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764C0899" w14:textId="77777777">
        <w:tc>
          <w:tcPr>
            <w:tcW w:w="0" w:type="auto"/>
          </w:tcPr>
          <w:p w14:paraId="2366000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B1BBCC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1226B70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27</w:t>
            </w:r>
          </w:p>
        </w:tc>
        <w:tc>
          <w:tcPr>
            <w:tcW w:w="0" w:type="auto"/>
          </w:tcPr>
          <w:p w14:paraId="7249388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E096AF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A59E8F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5DF2DBDA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5" w:name="all-species-mandible-overlaps-ci100.tex-"/>
      <w:bookmarkEnd w:id="5"/>
      <w:r w:rsidRPr="000E7867">
        <w:rPr>
          <w:rFonts w:ascii="Times New Roman" w:hAnsi="Times New Roman" w:cs="Times New Roman"/>
          <w:sz w:val="20"/>
          <w:szCs w:val="20"/>
        </w:rPr>
        <w:t>All species mandible partitions overlaps</w:t>
      </w:r>
    </w:p>
    <w:p w14:paraId="48E92737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477045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924DD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C0D0F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CDBB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4A78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3B05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4A74D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06E4687" w14:textId="77777777">
        <w:tc>
          <w:tcPr>
            <w:tcW w:w="0" w:type="auto"/>
          </w:tcPr>
          <w:p w14:paraId="391B961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25A8F2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1733BDD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31</w:t>
            </w:r>
          </w:p>
        </w:tc>
        <w:tc>
          <w:tcPr>
            <w:tcW w:w="0" w:type="auto"/>
          </w:tcPr>
          <w:p w14:paraId="3706AAC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15D1C38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B46A68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AF3F5D" w:rsidRPr="000E7867" w14:paraId="3C3694EB" w14:textId="77777777">
        <w:tc>
          <w:tcPr>
            <w:tcW w:w="0" w:type="auto"/>
          </w:tcPr>
          <w:p w14:paraId="3194949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2C144B4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2197C88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56F449D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4C2A24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9D8C62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AF3F5D" w:rsidRPr="000E7867" w14:paraId="13BBF2F4" w14:textId="77777777">
        <w:tc>
          <w:tcPr>
            <w:tcW w:w="0" w:type="auto"/>
          </w:tcPr>
          <w:p w14:paraId="14FBD18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BA270A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1C78DA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F913BB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21ACE0B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035319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2C643B9B" w14:textId="77777777" w:rsidR="00AF3F5D" w:rsidRPr="000E7867" w:rsidRDefault="002E6813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6" w:name="all-species-mandible-overlaps-rarefied-c"/>
      <w:bookmarkEnd w:id="6"/>
      <w:r w:rsidRPr="000E7867">
        <w:rPr>
          <w:rFonts w:ascii="Times New Roman" w:hAnsi="Times New Roman" w:cs="Times New Roman"/>
          <w:sz w:val="20"/>
          <w:szCs w:val="20"/>
        </w:rPr>
        <w:t>All species mandible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1C4F7DA9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all species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11BE08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48BF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A7F3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E22F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01EF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81D83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02C3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CCB6E2D" w14:textId="77777777">
        <w:tc>
          <w:tcPr>
            <w:tcW w:w="0" w:type="auto"/>
          </w:tcPr>
          <w:p w14:paraId="4265CA1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5605BD3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353925C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6C69FBC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8EC267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68D10D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AF3F5D" w:rsidRPr="000E7867" w14:paraId="032F08F9" w14:textId="77777777">
        <w:tc>
          <w:tcPr>
            <w:tcW w:w="0" w:type="auto"/>
          </w:tcPr>
          <w:p w14:paraId="234EBA6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E518CE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9968BE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</w:p>
        </w:tc>
        <w:tc>
          <w:tcPr>
            <w:tcW w:w="0" w:type="auto"/>
          </w:tcPr>
          <w:p w14:paraId="5F82C40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6A85FC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46FE1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1BD29198" w14:textId="77777777">
        <w:tc>
          <w:tcPr>
            <w:tcW w:w="0" w:type="auto"/>
          </w:tcPr>
          <w:p w14:paraId="3E77F02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A43FA4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CE47F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4F892E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F292EE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9F9B64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782838DA" w14:textId="16FDD25C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7" w:name="lasiorhinus-cranium-difference"/>
      <w:bookmarkEnd w:id="7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</w:p>
    <w:p w14:paraId="3A19EBB9" w14:textId="057707AB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01DA3B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DAA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5B0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7C666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1969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AA435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74F4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882CB60" w14:textId="77777777">
        <w:tc>
          <w:tcPr>
            <w:tcW w:w="0" w:type="auto"/>
          </w:tcPr>
          <w:p w14:paraId="2C1EFC6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3BC50D0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1192873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38</w:t>
            </w:r>
          </w:p>
        </w:tc>
        <w:tc>
          <w:tcPr>
            <w:tcW w:w="0" w:type="auto"/>
          </w:tcPr>
          <w:p w14:paraId="3D59F42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EF7D48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4A13BE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AF3F5D" w:rsidRPr="000E7867" w14:paraId="7A634E24" w14:textId="77777777">
        <w:tc>
          <w:tcPr>
            <w:tcW w:w="0" w:type="auto"/>
          </w:tcPr>
          <w:p w14:paraId="4CC11B4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73F96B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D856E8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12EE038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00A9E7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26D690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5F8877D6" w14:textId="77777777">
        <w:tc>
          <w:tcPr>
            <w:tcW w:w="0" w:type="auto"/>
          </w:tcPr>
          <w:p w14:paraId="4EB9AD0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430637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0F65090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3219075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053CA49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28265C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116A2B15" w14:textId="0489CBB4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8" w:name="lasiorhinus-cranium-difference-rarefied"/>
      <w:bookmarkEnd w:id="8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3103830C" w14:textId="4D96EC88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275AD2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7229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872D1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A69C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9ED7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B88C3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899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07BA89D6" w14:textId="77777777">
        <w:tc>
          <w:tcPr>
            <w:tcW w:w="0" w:type="auto"/>
          </w:tcPr>
          <w:p w14:paraId="625466C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AF85F6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05719EB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48</w:t>
            </w:r>
          </w:p>
        </w:tc>
        <w:tc>
          <w:tcPr>
            <w:tcW w:w="0" w:type="auto"/>
          </w:tcPr>
          <w:p w14:paraId="72E3465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40F8D9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3B6D2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AF3F5D" w:rsidRPr="000E7867" w14:paraId="758A2257" w14:textId="77777777">
        <w:tc>
          <w:tcPr>
            <w:tcW w:w="0" w:type="auto"/>
          </w:tcPr>
          <w:p w14:paraId="1A467E1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D5FACF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A7B688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0" w:type="auto"/>
          </w:tcPr>
          <w:p w14:paraId="6B66EDD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6BF64C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78A73D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4E73C48F" w14:textId="77777777">
        <w:tc>
          <w:tcPr>
            <w:tcW w:w="0" w:type="auto"/>
          </w:tcPr>
          <w:p w14:paraId="4F5468C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744385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5D61EA0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27</w:t>
            </w:r>
          </w:p>
        </w:tc>
        <w:tc>
          <w:tcPr>
            <w:tcW w:w="0" w:type="auto"/>
          </w:tcPr>
          <w:p w14:paraId="105CFDE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A85EA4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E7876D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4A489377" w14:textId="1C9670AB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9" w:name="lasiorhinus-cranium-overlaps"/>
      <w:bookmarkEnd w:id="9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</w:p>
    <w:p w14:paraId="5D4E1D30" w14:textId="4F166F89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518B70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C295E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E769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97D3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E57D8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0D4FB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8687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0465CE8C" w14:textId="77777777">
        <w:tc>
          <w:tcPr>
            <w:tcW w:w="0" w:type="auto"/>
          </w:tcPr>
          <w:p w14:paraId="6D6E441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3A37C6E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08D678F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31</w:t>
            </w:r>
          </w:p>
        </w:tc>
        <w:tc>
          <w:tcPr>
            <w:tcW w:w="0" w:type="auto"/>
          </w:tcPr>
          <w:p w14:paraId="26EA74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B72903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512FC4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AF3F5D" w:rsidRPr="000E7867" w14:paraId="341E1F9D" w14:textId="77777777">
        <w:tc>
          <w:tcPr>
            <w:tcW w:w="0" w:type="auto"/>
          </w:tcPr>
          <w:p w14:paraId="50B189A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45FABFB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3F9A50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1E143FA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9DBAE1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BB32EF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AF3F5D" w:rsidRPr="000E7867" w14:paraId="61DCFDE9" w14:textId="77777777">
        <w:tc>
          <w:tcPr>
            <w:tcW w:w="0" w:type="auto"/>
          </w:tcPr>
          <w:p w14:paraId="02AF880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3014A2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386B86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25DFA8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A61BB9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266EE9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7605BDAA" w14:textId="3BE20E3C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0" w:name="lasiorhinus-cranium-overlaps-rarefied"/>
      <w:bookmarkEnd w:id="10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lastRenderedPageBreak/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554A23C9" w14:textId="63C4BBA5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4AA4E4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BA7C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FEA9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6606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DB4F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5897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F719C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696495C" w14:textId="77777777">
        <w:tc>
          <w:tcPr>
            <w:tcW w:w="0" w:type="auto"/>
          </w:tcPr>
          <w:p w14:paraId="32CD8AC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12510B9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4A378FC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5092B3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6F983E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D454C8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AF3F5D" w:rsidRPr="000E7867" w14:paraId="68BC72F0" w14:textId="77777777">
        <w:tc>
          <w:tcPr>
            <w:tcW w:w="0" w:type="auto"/>
          </w:tcPr>
          <w:p w14:paraId="7E89389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714D07E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334AC9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</w:p>
        </w:tc>
        <w:tc>
          <w:tcPr>
            <w:tcW w:w="0" w:type="auto"/>
          </w:tcPr>
          <w:p w14:paraId="06CDF2F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5EE22C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BB9FA1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37F10D8A" w14:textId="77777777">
        <w:tc>
          <w:tcPr>
            <w:tcW w:w="0" w:type="auto"/>
          </w:tcPr>
          <w:p w14:paraId="2092439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636FE7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6CD37E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9E691D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D76387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B6189D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35A12F37" w14:textId="0CB4422A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1" w:name="lasiorhinus-mandible-difference"/>
      <w:bookmarkEnd w:id="11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</w:p>
    <w:p w14:paraId="039D20C8" w14:textId="266ACA56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66D6FA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FF5D4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AC86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7268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E06B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83CBF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4420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CA21078" w14:textId="77777777">
        <w:tc>
          <w:tcPr>
            <w:tcW w:w="0" w:type="auto"/>
          </w:tcPr>
          <w:p w14:paraId="6065999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34C1E58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0D8E9A2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38</w:t>
            </w:r>
          </w:p>
        </w:tc>
        <w:tc>
          <w:tcPr>
            <w:tcW w:w="0" w:type="auto"/>
          </w:tcPr>
          <w:p w14:paraId="32BC693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11C37E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29A184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AF3F5D" w:rsidRPr="000E7867" w14:paraId="7F2A9E17" w14:textId="77777777">
        <w:tc>
          <w:tcPr>
            <w:tcW w:w="0" w:type="auto"/>
          </w:tcPr>
          <w:p w14:paraId="505EA52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59F3556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720817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6513E11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6AFED6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6344AE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45C0F801" w14:textId="77777777">
        <w:tc>
          <w:tcPr>
            <w:tcW w:w="0" w:type="auto"/>
          </w:tcPr>
          <w:p w14:paraId="20FFC33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EF07C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3AEA050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3ED0B86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83E80A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0DBA7C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16F70F5D" w14:textId="0EAED9DA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2" w:name="lasiorhinus-mandible-difference-rarefied"/>
      <w:bookmarkEnd w:id="12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1F1523D3" w14:textId="78FA0242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571EF1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C229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85CB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28B7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8B62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2131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380B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390CFB5C" w14:textId="77777777">
        <w:tc>
          <w:tcPr>
            <w:tcW w:w="0" w:type="auto"/>
          </w:tcPr>
          <w:p w14:paraId="591585B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29B7613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7B1993D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48</w:t>
            </w:r>
          </w:p>
        </w:tc>
        <w:tc>
          <w:tcPr>
            <w:tcW w:w="0" w:type="auto"/>
          </w:tcPr>
          <w:p w14:paraId="1F49413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8570DE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EBC4E1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AF3F5D" w:rsidRPr="000E7867" w14:paraId="73E4BC13" w14:textId="77777777">
        <w:tc>
          <w:tcPr>
            <w:tcW w:w="0" w:type="auto"/>
          </w:tcPr>
          <w:p w14:paraId="4213CFF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0D1D0A0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E1647D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0" w:type="auto"/>
          </w:tcPr>
          <w:p w14:paraId="27CFF8A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081D7F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046B6E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53242415" w14:textId="77777777">
        <w:tc>
          <w:tcPr>
            <w:tcW w:w="0" w:type="auto"/>
          </w:tcPr>
          <w:p w14:paraId="2910092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73C1ED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0879149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27</w:t>
            </w:r>
          </w:p>
        </w:tc>
        <w:tc>
          <w:tcPr>
            <w:tcW w:w="0" w:type="auto"/>
          </w:tcPr>
          <w:p w14:paraId="2818054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C8F4A8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02A55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2C89199D" w14:textId="3C499131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3" w:name="lasiorhinus-mandible-overlaps"/>
      <w:bookmarkEnd w:id="13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</w:p>
    <w:p w14:paraId="22A869AA" w14:textId="670D705A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3326DE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A592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6A0D9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777E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0896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04FB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3631F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3289B45F" w14:textId="77777777">
        <w:tc>
          <w:tcPr>
            <w:tcW w:w="0" w:type="auto"/>
          </w:tcPr>
          <w:p w14:paraId="752B954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2409B19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22ED97C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31</w:t>
            </w:r>
          </w:p>
        </w:tc>
        <w:tc>
          <w:tcPr>
            <w:tcW w:w="0" w:type="auto"/>
          </w:tcPr>
          <w:p w14:paraId="0FE4D5E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8EE0D1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F797BA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AF3F5D" w:rsidRPr="000E7867" w14:paraId="4B14DF89" w14:textId="77777777">
        <w:tc>
          <w:tcPr>
            <w:tcW w:w="0" w:type="auto"/>
          </w:tcPr>
          <w:p w14:paraId="67D9804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E1AB62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01CABCE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59BDAF6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5CFDDE5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2470EF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AF3F5D" w:rsidRPr="000E7867" w14:paraId="4CF3950A" w14:textId="77777777">
        <w:tc>
          <w:tcPr>
            <w:tcW w:w="0" w:type="auto"/>
          </w:tcPr>
          <w:p w14:paraId="7AD0562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585BF4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708E28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AE77B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2D7541B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66788B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37A976F3" w14:textId="420A73DC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4" w:name="lasiorhinus-mandible-overlaps-rarefied"/>
      <w:bookmarkEnd w:id="14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7B452BB4" w14:textId="4770655B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</w:t>
      </w:r>
      <w:r w:rsidR="002E6813" w:rsidRPr="000E7867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7867" w:rsidRPr="000E7867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300CA1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AA9A0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36E9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162FE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7BE3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8A74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65F8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5A6B35B" w14:textId="77777777">
        <w:tc>
          <w:tcPr>
            <w:tcW w:w="0" w:type="auto"/>
          </w:tcPr>
          <w:p w14:paraId="6FA53FE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31923B6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51FD528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7E52FD4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0CB3B2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FA9F1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AF3F5D" w:rsidRPr="000E7867" w14:paraId="11C417C5" w14:textId="77777777">
        <w:tc>
          <w:tcPr>
            <w:tcW w:w="0" w:type="auto"/>
          </w:tcPr>
          <w:p w14:paraId="773B810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40D2A52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6C16329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</w:p>
        </w:tc>
        <w:tc>
          <w:tcPr>
            <w:tcW w:w="0" w:type="auto"/>
          </w:tcPr>
          <w:p w14:paraId="2AA0976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DDC8F9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17DCA3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41A4E389" w14:textId="77777777">
        <w:tc>
          <w:tcPr>
            <w:tcW w:w="0" w:type="auto"/>
          </w:tcPr>
          <w:p w14:paraId="2AD0AE5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2BD2E4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EA5182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E9BAEF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594E33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BDCD35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6DB9CF51" w14:textId="73002AAA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lastRenderedPageBreak/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</w:p>
    <w:p w14:paraId="0C533A62" w14:textId="77777777" w:rsidR="00AF3F5D" w:rsidRPr="000E7867" w:rsidRDefault="00CC336B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2AA3CE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3811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B3D3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596C3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A054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83EB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AE3D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1BBE5084" w14:textId="77777777">
        <w:tc>
          <w:tcPr>
            <w:tcW w:w="0" w:type="auto"/>
          </w:tcPr>
          <w:p w14:paraId="694364E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983A8D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2AF2458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3.45</w:t>
            </w:r>
          </w:p>
        </w:tc>
        <w:tc>
          <w:tcPr>
            <w:tcW w:w="0" w:type="auto"/>
          </w:tcPr>
          <w:p w14:paraId="2B61658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2814CC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56A57F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AF3F5D" w:rsidRPr="000E7867" w14:paraId="50C9B322" w14:textId="77777777">
        <w:tc>
          <w:tcPr>
            <w:tcW w:w="0" w:type="auto"/>
          </w:tcPr>
          <w:p w14:paraId="6F2395F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433E1A6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3</w:t>
            </w:r>
          </w:p>
        </w:tc>
        <w:tc>
          <w:tcPr>
            <w:tcW w:w="0" w:type="auto"/>
          </w:tcPr>
          <w:p w14:paraId="40878EE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4.26</w:t>
            </w:r>
          </w:p>
        </w:tc>
        <w:tc>
          <w:tcPr>
            <w:tcW w:w="0" w:type="auto"/>
          </w:tcPr>
          <w:p w14:paraId="2B81F13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30F6E6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20BFBD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63545AA7" w14:textId="77777777">
        <w:tc>
          <w:tcPr>
            <w:tcW w:w="0" w:type="auto"/>
          </w:tcPr>
          <w:p w14:paraId="64EA109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28A762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14E26F3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4.96</w:t>
            </w:r>
          </w:p>
        </w:tc>
        <w:tc>
          <w:tcPr>
            <w:tcW w:w="0" w:type="auto"/>
          </w:tcPr>
          <w:p w14:paraId="4DD220D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14208D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D59A67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3626ABAF" w14:textId="6B05E390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5" w:name="lasiorhinus-krefftii-cranium-difference-"/>
      <w:bookmarkEnd w:id="15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04952B73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2F0D14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08A3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B2EC4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1EE4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CDFE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672AD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E3464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FED606A" w14:textId="77777777">
        <w:tc>
          <w:tcPr>
            <w:tcW w:w="0" w:type="auto"/>
          </w:tcPr>
          <w:p w14:paraId="23C9D7C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1167EA6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A99181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78</w:t>
            </w:r>
          </w:p>
        </w:tc>
        <w:tc>
          <w:tcPr>
            <w:tcW w:w="0" w:type="auto"/>
          </w:tcPr>
          <w:p w14:paraId="3E3ED31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0B343EC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E58CE4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225</w:t>
            </w:r>
          </w:p>
        </w:tc>
      </w:tr>
      <w:tr w:rsidR="00AF3F5D" w:rsidRPr="000E7867" w14:paraId="419E2B75" w14:textId="77777777">
        <w:tc>
          <w:tcPr>
            <w:tcW w:w="0" w:type="auto"/>
          </w:tcPr>
          <w:p w14:paraId="3098A36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6AC107D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0A56E57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51</w:t>
            </w:r>
          </w:p>
        </w:tc>
        <w:tc>
          <w:tcPr>
            <w:tcW w:w="0" w:type="auto"/>
          </w:tcPr>
          <w:p w14:paraId="42AE446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282D7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080A09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</w:tr>
      <w:tr w:rsidR="00AF3F5D" w:rsidRPr="000E7867" w14:paraId="3A88B930" w14:textId="77777777">
        <w:tc>
          <w:tcPr>
            <w:tcW w:w="0" w:type="auto"/>
          </w:tcPr>
          <w:p w14:paraId="6BF5F67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5FD916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BBF98E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5.11</w:t>
            </w:r>
          </w:p>
        </w:tc>
        <w:tc>
          <w:tcPr>
            <w:tcW w:w="0" w:type="auto"/>
          </w:tcPr>
          <w:p w14:paraId="005974C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02E23CE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C483E3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2A3536D6" w14:textId="526660BC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6" w:name="lasiorhinus-krefftii-cranium-overlaps-ci"/>
      <w:bookmarkEnd w:id="16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</w:p>
    <w:p w14:paraId="568585C2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5F064E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69516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647B6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0592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9AC9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F4B9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3A9C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A8A8731" w14:textId="77777777">
        <w:tc>
          <w:tcPr>
            <w:tcW w:w="0" w:type="auto"/>
          </w:tcPr>
          <w:p w14:paraId="100AF2A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0F0CEAF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7D9F7CF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6A8B05F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271ECD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798C35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AF3F5D" w:rsidRPr="000E7867" w14:paraId="03F89F5C" w14:textId="77777777">
        <w:tc>
          <w:tcPr>
            <w:tcW w:w="0" w:type="auto"/>
          </w:tcPr>
          <w:p w14:paraId="0F71518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9522D2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09BA52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00</w:t>
            </w:r>
          </w:p>
        </w:tc>
        <w:tc>
          <w:tcPr>
            <w:tcW w:w="0" w:type="auto"/>
          </w:tcPr>
          <w:p w14:paraId="5E1AF36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AF7848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4A473B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</w:tr>
      <w:tr w:rsidR="00AF3F5D" w:rsidRPr="000E7867" w14:paraId="07FEC501" w14:textId="77777777">
        <w:tc>
          <w:tcPr>
            <w:tcW w:w="0" w:type="auto"/>
          </w:tcPr>
          <w:p w14:paraId="7406386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DAEB92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2302298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3.69</w:t>
            </w:r>
          </w:p>
        </w:tc>
        <w:tc>
          <w:tcPr>
            <w:tcW w:w="0" w:type="auto"/>
          </w:tcPr>
          <w:p w14:paraId="2500968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29CB65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10C82B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53D85EDA" w14:textId="7A409A4D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7" w:name="lasiorhinus-krefftii-cranium-overlaps-ra"/>
      <w:bookmarkEnd w:id="17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2EBBA079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138791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7FC2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2295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D96E2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64F10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F0EA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62F61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1B51CBB" w14:textId="77777777">
        <w:tc>
          <w:tcPr>
            <w:tcW w:w="0" w:type="auto"/>
          </w:tcPr>
          <w:p w14:paraId="52EFFC1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BA61FA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0" w:type="auto"/>
          </w:tcPr>
          <w:p w14:paraId="0F18E65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94</w:t>
            </w:r>
          </w:p>
        </w:tc>
        <w:tc>
          <w:tcPr>
            <w:tcW w:w="0" w:type="auto"/>
          </w:tcPr>
          <w:p w14:paraId="494A6D6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754E12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E4ED7A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73AC483F" w14:textId="77777777">
        <w:tc>
          <w:tcPr>
            <w:tcW w:w="0" w:type="auto"/>
          </w:tcPr>
          <w:p w14:paraId="2C1C08B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4A86A1E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29FE03D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66</w:t>
            </w:r>
          </w:p>
        </w:tc>
        <w:tc>
          <w:tcPr>
            <w:tcW w:w="0" w:type="auto"/>
          </w:tcPr>
          <w:p w14:paraId="10E54E2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7F4173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A2B8C2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5785E37F" w14:textId="77777777">
        <w:tc>
          <w:tcPr>
            <w:tcW w:w="0" w:type="auto"/>
          </w:tcPr>
          <w:p w14:paraId="335C8CC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0926E5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0C9EC4B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6.20</w:t>
            </w:r>
          </w:p>
        </w:tc>
        <w:tc>
          <w:tcPr>
            <w:tcW w:w="0" w:type="auto"/>
          </w:tcPr>
          <w:p w14:paraId="41EE39B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B27EEA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5FBCA1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675700E" w14:textId="2BFE7ADB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</w:p>
    <w:p w14:paraId="225898A9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459923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5617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9C6E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1A67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4B6B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6D083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E1AC3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964544C" w14:textId="77777777">
        <w:tc>
          <w:tcPr>
            <w:tcW w:w="0" w:type="auto"/>
          </w:tcPr>
          <w:p w14:paraId="1EEF392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5A712D4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2E2733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046A622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043C72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33C3FB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</w:tr>
      <w:tr w:rsidR="00AF3F5D" w:rsidRPr="000E7867" w14:paraId="52DDDB50" w14:textId="77777777">
        <w:tc>
          <w:tcPr>
            <w:tcW w:w="0" w:type="auto"/>
          </w:tcPr>
          <w:p w14:paraId="1902DE8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E1F785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0" w:type="auto"/>
          </w:tcPr>
          <w:p w14:paraId="3858B49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.60</w:t>
            </w:r>
          </w:p>
        </w:tc>
        <w:tc>
          <w:tcPr>
            <w:tcW w:w="0" w:type="auto"/>
          </w:tcPr>
          <w:p w14:paraId="3E15D36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65C3DF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BC1BF8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AF3F5D" w:rsidRPr="000E7867" w14:paraId="2D849E5D" w14:textId="77777777">
        <w:tc>
          <w:tcPr>
            <w:tcW w:w="0" w:type="auto"/>
          </w:tcPr>
          <w:p w14:paraId="24335F4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1DC2BF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68FB3D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0" w:type="auto"/>
          </w:tcPr>
          <w:p w14:paraId="61F41F4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D6068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6A1F01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</w:tbl>
    <w:p w14:paraId="53BC20DD" w14:textId="3314A24E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8" w:name="lasiorhinus-krefftii-mandible-difference"/>
      <w:bookmarkEnd w:id="18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73459845" w14:textId="77777777" w:rsidR="00AF3F5D" w:rsidRPr="000E7867" w:rsidRDefault="00CC336B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0EB6E1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EF950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3571C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5AD4A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9C0F8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0DD07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263A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1033CF2A" w14:textId="77777777">
        <w:tc>
          <w:tcPr>
            <w:tcW w:w="0" w:type="auto"/>
          </w:tcPr>
          <w:p w14:paraId="19043C4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 xml:space="preserve">Masticatory </w:t>
            </w: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nsertions</w:t>
            </w:r>
          </w:p>
        </w:tc>
        <w:tc>
          <w:tcPr>
            <w:tcW w:w="0" w:type="auto"/>
          </w:tcPr>
          <w:p w14:paraId="5289F4F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.03</w:t>
            </w:r>
          </w:p>
        </w:tc>
        <w:tc>
          <w:tcPr>
            <w:tcW w:w="0" w:type="auto"/>
          </w:tcPr>
          <w:p w14:paraId="118895C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62</w:t>
            </w:r>
          </w:p>
        </w:tc>
        <w:tc>
          <w:tcPr>
            <w:tcW w:w="0" w:type="auto"/>
          </w:tcPr>
          <w:p w14:paraId="3FE5F30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3A8BB7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B2D9ED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15</w:t>
            </w:r>
          </w:p>
        </w:tc>
      </w:tr>
      <w:tr w:rsidR="00AF3F5D" w:rsidRPr="000E7867" w14:paraId="1672F4C1" w14:textId="77777777">
        <w:tc>
          <w:tcPr>
            <w:tcW w:w="0" w:type="auto"/>
          </w:tcPr>
          <w:p w14:paraId="2E9F3A0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mphyseal area</w:t>
            </w:r>
          </w:p>
        </w:tc>
        <w:tc>
          <w:tcPr>
            <w:tcW w:w="0" w:type="auto"/>
          </w:tcPr>
          <w:p w14:paraId="2D82DC9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10564F5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50</w:t>
            </w:r>
          </w:p>
        </w:tc>
        <w:tc>
          <w:tcPr>
            <w:tcW w:w="0" w:type="auto"/>
          </w:tcPr>
          <w:p w14:paraId="5A2EDAC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28BEF2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D6212A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</w:tr>
      <w:tr w:rsidR="00AF3F5D" w:rsidRPr="000E7867" w14:paraId="0B2A6234" w14:textId="77777777">
        <w:tc>
          <w:tcPr>
            <w:tcW w:w="0" w:type="auto"/>
          </w:tcPr>
          <w:p w14:paraId="5324404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0C34F3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4FC2E63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</w:tc>
        <w:tc>
          <w:tcPr>
            <w:tcW w:w="0" w:type="auto"/>
          </w:tcPr>
          <w:p w14:paraId="0307BCA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ADC39B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D9FEBE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</w:tr>
    </w:tbl>
    <w:p w14:paraId="74061178" w14:textId="4B2A50D3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9" w:name="lasiorhinus-krefftii-mandible-overlaps-c"/>
      <w:bookmarkEnd w:id="19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</w:p>
    <w:p w14:paraId="27D92BB8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19E452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F06E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68128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B734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221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A69F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F900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5D107C5F" w14:textId="77777777">
        <w:tc>
          <w:tcPr>
            <w:tcW w:w="0" w:type="auto"/>
          </w:tcPr>
          <w:p w14:paraId="673BE8A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005A526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2418D2B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4.96</w:t>
            </w:r>
          </w:p>
        </w:tc>
        <w:tc>
          <w:tcPr>
            <w:tcW w:w="0" w:type="auto"/>
          </w:tcPr>
          <w:p w14:paraId="6757F23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3F44AB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DE3892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6B4612C9" w14:textId="77777777">
        <w:tc>
          <w:tcPr>
            <w:tcW w:w="0" w:type="auto"/>
          </w:tcPr>
          <w:p w14:paraId="5C8029F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3BD7DB2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30028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181A2C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F185F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52082C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70295353" w14:textId="77777777">
        <w:tc>
          <w:tcPr>
            <w:tcW w:w="0" w:type="auto"/>
          </w:tcPr>
          <w:p w14:paraId="7A4BAAF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3E9DE8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7E0BC2E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</w:tc>
        <w:tc>
          <w:tcPr>
            <w:tcW w:w="0" w:type="auto"/>
          </w:tcPr>
          <w:p w14:paraId="2441FA0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221C92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52F3C4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</w:tr>
    </w:tbl>
    <w:p w14:paraId="7C6E92EE" w14:textId="03355469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0" w:name="lasiorhinus-krefftii-mandible-overlaps-r"/>
      <w:bookmarkEnd w:id="20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3907B75D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112985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22AD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02AC4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8444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F8CC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49020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01F9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C830DD4" w14:textId="77777777">
        <w:tc>
          <w:tcPr>
            <w:tcW w:w="0" w:type="auto"/>
          </w:tcPr>
          <w:p w14:paraId="00FA2E2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18C9E5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14822D4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6.46</w:t>
            </w:r>
          </w:p>
        </w:tc>
        <w:tc>
          <w:tcPr>
            <w:tcW w:w="0" w:type="auto"/>
          </w:tcPr>
          <w:p w14:paraId="610F3A5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03F143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EF8092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2581E594" w14:textId="77777777">
        <w:tc>
          <w:tcPr>
            <w:tcW w:w="0" w:type="auto"/>
          </w:tcPr>
          <w:p w14:paraId="4AB66BD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5354BBD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74B7675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0" w:type="auto"/>
          </w:tcPr>
          <w:p w14:paraId="3B0584C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DC4657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276756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12BA9FA2" w14:textId="77777777">
        <w:tc>
          <w:tcPr>
            <w:tcW w:w="0" w:type="auto"/>
          </w:tcPr>
          <w:p w14:paraId="0351225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A9FAA6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A58940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0" w:type="auto"/>
          </w:tcPr>
          <w:p w14:paraId="733479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F227DF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9468DC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1C8AB922" w14:textId="3C81DEB9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</w:p>
    <w:p w14:paraId="10ED186F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1CA43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F0DF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702E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68F9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0490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DBCC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0D91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6455B72F" w14:textId="77777777">
        <w:tc>
          <w:tcPr>
            <w:tcW w:w="0" w:type="auto"/>
          </w:tcPr>
          <w:p w14:paraId="63E3355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1E8224F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1D11A2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4DE6399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143D334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AE3E85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45DF8EC6" w14:textId="77777777">
        <w:tc>
          <w:tcPr>
            <w:tcW w:w="0" w:type="auto"/>
          </w:tcPr>
          <w:p w14:paraId="476174E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0CE417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4</w:t>
            </w:r>
          </w:p>
        </w:tc>
        <w:tc>
          <w:tcPr>
            <w:tcW w:w="0" w:type="auto"/>
          </w:tcPr>
          <w:p w14:paraId="03B26EF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4.95</w:t>
            </w:r>
          </w:p>
        </w:tc>
        <w:tc>
          <w:tcPr>
            <w:tcW w:w="0" w:type="auto"/>
          </w:tcPr>
          <w:p w14:paraId="6F58A3F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6965D8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18FD4B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3101D99B" w14:textId="77777777">
        <w:tc>
          <w:tcPr>
            <w:tcW w:w="0" w:type="auto"/>
          </w:tcPr>
          <w:p w14:paraId="2C75212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4861CE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481093A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6.32</w:t>
            </w:r>
          </w:p>
        </w:tc>
        <w:tc>
          <w:tcPr>
            <w:tcW w:w="0" w:type="auto"/>
          </w:tcPr>
          <w:p w14:paraId="3EFE3D0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A78D01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7D427A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2F05E208" w14:textId="02FCD8BA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1" w:name="lasiorhinus-latifrons-cranium-difference"/>
      <w:bookmarkEnd w:id="21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0FBD14C4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1B3CEE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25E1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0B61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604A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DE11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E05E4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DDBF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1646546" w14:textId="77777777">
        <w:tc>
          <w:tcPr>
            <w:tcW w:w="0" w:type="auto"/>
          </w:tcPr>
          <w:p w14:paraId="0B8DAED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579963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485B97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0927F3A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CBA173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A198DD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6C545DBA" w14:textId="77777777">
        <w:tc>
          <w:tcPr>
            <w:tcW w:w="0" w:type="auto"/>
          </w:tcPr>
          <w:p w14:paraId="338E104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6C13A30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4862FE1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59</w:t>
            </w:r>
          </w:p>
        </w:tc>
        <w:tc>
          <w:tcPr>
            <w:tcW w:w="0" w:type="auto"/>
          </w:tcPr>
          <w:p w14:paraId="18BAA69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B9536A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65EC26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</w:tr>
      <w:tr w:rsidR="00AF3F5D" w:rsidRPr="000E7867" w14:paraId="1B34634B" w14:textId="77777777">
        <w:tc>
          <w:tcPr>
            <w:tcW w:w="0" w:type="auto"/>
          </w:tcPr>
          <w:p w14:paraId="7B9C9BE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2151BE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3EDCF91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6.41</w:t>
            </w:r>
          </w:p>
        </w:tc>
        <w:tc>
          <w:tcPr>
            <w:tcW w:w="0" w:type="auto"/>
          </w:tcPr>
          <w:p w14:paraId="3E4C9E5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C63C8F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B21CFF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3D1F3EF" w14:textId="28F7EFEB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2" w:name="lasiorhinus-latifrons-cranium-overlaps-c"/>
      <w:bookmarkEnd w:id="22"/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0E786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0E786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</w:p>
    <w:p w14:paraId="688800CC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of </w:t>
      </w:r>
      <w:r w:rsidRPr="000E786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2A08E8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37E4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15B4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F70CE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5F10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EC527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25610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4308B748" w14:textId="77777777">
        <w:tc>
          <w:tcPr>
            <w:tcW w:w="0" w:type="auto"/>
          </w:tcPr>
          <w:p w14:paraId="32D883A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373F5C7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14CAD69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88</w:t>
            </w:r>
          </w:p>
        </w:tc>
        <w:tc>
          <w:tcPr>
            <w:tcW w:w="0" w:type="auto"/>
          </w:tcPr>
          <w:p w14:paraId="4497096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15107F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CAA799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</w:tr>
      <w:tr w:rsidR="00AF3F5D" w:rsidRPr="000E7867" w14:paraId="67B978E3" w14:textId="77777777">
        <w:tc>
          <w:tcPr>
            <w:tcW w:w="0" w:type="auto"/>
          </w:tcPr>
          <w:p w14:paraId="406C1BE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E78139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2F95309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0" w:type="auto"/>
          </w:tcPr>
          <w:p w14:paraId="0975364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0AFB7C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02933E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41D063DF" w14:textId="77777777">
        <w:tc>
          <w:tcPr>
            <w:tcW w:w="0" w:type="auto"/>
          </w:tcPr>
          <w:p w14:paraId="515F975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B3E06F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759E6FE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2.43</w:t>
            </w:r>
          </w:p>
        </w:tc>
        <w:tc>
          <w:tcPr>
            <w:tcW w:w="0" w:type="auto"/>
          </w:tcPr>
          <w:p w14:paraId="5A37A48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23B0482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CCDE4D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72942718" w14:textId="20FE8D88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3" w:name="lasiorhinus-latifrons-cranium-overlaps-r"/>
      <w:bookmarkEnd w:id="23"/>
      <w:proofErr w:type="spellStart"/>
      <w:r w:rsidRPr="007F59EB">
        <w:rPr>
          <w:rFonts w:ascii="Times New Roman" w:hAnsi="Times New Roman" w:cs="Times New Roman"/>
          <w:i/>
          <w:sz w:val="20"/>
          <w:szCs w:val="20"/>
        </w:rPr>
        <w:lastRenderedPageBreak/>
        <w:t>Lasiorhinus</w:t>
      </w:r>
      <w:proofErr w:type="spellEnd"/>
      <w:r w:rsidRPr="007F59EB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7F59EB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38ACAFB1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of </w:t>
      </w:r>
      <w:r w:rsidRPr="007F59EB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631E7E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DCE96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2CE9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EB425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D60F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CED1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1837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6A728EF" w14:textId="77777777">
        <w:tc>
          <w:tcPr>
            <w:tcW w:w="0" w:type="auto"/>
          </w:tcPr>
          <w:p w14:paraId="23DD177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73D90F8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6934D6A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0</w:t>
            </w:r>
          </w:p>
        </w:tc>
        <w:tc>
          <w:tcPr>
            <w:tcW w:w="0" w:type="auto"/>
          </w:tcPr>
          <w:p w14:paraId="2B1C8CC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015197A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233574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78FCEFC1" w14:textId="77777777">
        <w:tc>
          <w:tcPr>
            <w:tcW w:w="0" w:type="auto"/>
          </w:tcPr>
          <w:p w14:paraId="05DA59B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4B1821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48D8DC2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4</w:t>
            </w:r>
          </w:p>
        </w:tc>
        <w:tc>
          <w:tcPr>
            <w:tcW w:w="0" w:type="auto"/>
          </w:tcPr>
          <w:p w14:paraId="4282098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11B344B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560432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283D2864" w14:textId="77777777">
        <w:tc>
          <w:tcPr>
            <w:tcW w:w="0" w:type="auto"/>
          </w:tcPr>
          <w:p w14:paraId="1A86AEF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BF3B45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F5B442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8.21</w:t>
            </w:r>
          </w:p>
        </w:tc>
        <w:tc>
          <w:tcPr>
            <w:tcW w:w="0" w:type="auto"/>
          </w:tcPr>
          <w:p w14:paraId="3B535DD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0845009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A346CC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D435CF8" w14:textId="68740505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F275D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</w:p>
    <w:p w14:paraId="2C526B5D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of </w:t>
      </w:r>
      <w:r w:rsidRPr="00F275D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4901E8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D9D6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BBA73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A06E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B7884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F527F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B5D2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60A9C9FE" w14:textId="77777777">
        <w:tc>
          <w:tcPr>
            <w:tcW w:w="0" w:type="auto"/>
          </w:tcPr>
          <w:p w14:paraId="6949101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32FA2B6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425EDB7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0.43</w:t>
            </w:r>
          </w:p>
        </w:tc>
        <w:tc>
          <w:tcPr>
            <w:tcW w:w="0" w:type="auto"/>
          </w:tcPr>
          <w:p w14:paraId="4C172D8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03AECE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F9E8D9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59AD9475" w14:textId="77777777">
        <w:tc>
          <w:tcPr>
            <w:tcW w:w="0" w:type="auto"/>
          </w:tcPr>
          <w:p w14:paraId="6CB6F8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426FECA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22</w:t>
            </w:r>
          </w:p>
        </w:tc>
        <w:tc>
          <w:tcPr>
            <w:tcW w:w="0" w:type="auto"/>
          </w:tcPr>
          <w:p w14:paraId="5AD6A5C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6.75</w:t>
            </w:r>
          </w:p>
        </w:tc>
        <w:tc>
          <w:tcPr>
            <w:tcW w:w="0" w:type="auto"/>
          </w:tcPr>
          <w:p w14:paraId="77A368D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2FAB36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6C0B35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553CAA1C" w14:textId="77777777">
        <w:tc>
          <w:tcPr>
            <w:tcW w:w="0" w:type="auto"/>
          </w:tcPr>
          <w:p w14:paraId="732523A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72D5544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7D0FBC0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3.85</w:t>
            </w:r>
          </w:p>
        </w:tc>
        <w:tc>
          <w:tcPr>
            <w:tcW w:w="0" w:type="auto"/>
          </w:tcPr>
          <w:p w14:paraId="5FAE33D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9076EF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D39960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1356D6DB" w14:textId="5E9A66E5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4" w:name="lasiorhinus-latifrons-mandible-differenc"/>
      <w:bookmarkEnd w:id="24"/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F275D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057D4B81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of </w:t>
      </w:r>
      <w:r w:rsidRPr="00F275D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7DE482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C6535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7919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8F9B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2FB8D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208B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4FF5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FC9C891" w14:textId="77777777">
        <w:tc>
          <w:tcPr>
            <w:tcW w:w="0" w:type="auto"/>
          </w:tcPr>
          <w:p w14:paraId="42711BD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0844C43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5128610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1.56</w:t>
            </w:r>
          </w:p>
        </w:tc>
        <w:tc>
          <w:tcPr>
            <w:tcW w:w="0" w:type="auto"/>
          </w:tcPr>
          <w:p w14:paraId="151F045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1F72D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2A5701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0F2BFDC5" w14:textId="77777777">
        <w:tc>
          <w:tcPr>
            <w:tcW w:w="0" w:type="auto"/>
          </w:tcPr>
          <w:p w14:paraId="7B2054F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22677B8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4</w:t>
            </w:r>
          </w:p>
        </w:tc>
        <w:tc>
          <w:tcPr>
            <w:tcW w:w="0" w:type="auto"/>
          </w:tcPr>
          <w:p w14:paraId="76FB3C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43</w:t>
            </w:r>
          </w:p>
        </w:tc>
        <w:tc>
          <w:tcPr>
            <w:tcW w:w="0" w:type="auto"/>
          </w:tcPr>
          <w:p w14:paraId="1F58F6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2E3CED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883464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AF3F5D" w:rsidRPr="000E7867" w14:paraId="5E12F716" w14:textId="77777777">
        <w:tc>
          <w:tcPr>
            <w:tcW w:w="0" w:type="auto"/>
          </w:tcPr>
          <w:p w14:paraId="25B3183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2B542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EC936D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0" w:type="auto"/>
          </w:tcPr>
          <w:p w14:paraId="6849734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4D7515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358507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</w:tc>
      </w:tr>
    </w:tbl>
    <w:p w14:paraId="189DE062" w14:textId="59EF9B84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F275D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</w:p>
    <w:p w14:paraId="7BB5DDD3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of </w:t>
      </w:r>
      <w:r w:rsidRPr="00F275D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4A4EC2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0BD9C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E269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0C634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485EA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3DC5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823B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5D252B2" w14:textId="77777777">
        <w:tc>
          <w:tcPr>
            <w:tcW w:w="0" w:type="auto"/>
          </w:tcPr>
          <w:p w14:paraId="4A8889F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322481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05344F0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3.25</w:t>
            </w:r>
          </w:p>
        </w:tc>
        <w:tc>
          <w:tcPr>
            <w:tcW w:w="0" w:type="auto"/>
          </w:tcPr>
          <w:p w14:paraId="42C8B40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28B0683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29B95E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16804321" w14:textId="77777777">
        <w:tc>
          <w:tcPr>
            <w:tcW w:w="0" w:type="auto"/>
          </w:tcPr>
          <w:p w14:paraId="20BB751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5286F78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1ED1B9A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7.31</w:t>
            </w:r>
          </w:p>
        </w:tc>
        <w:tc>
          <w:tcPr>
            <w:tcW w:w="0" w:type="auto"/>
          </w:tcPr>
          <w:p w14:paraId="6ECCE2F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52BCB4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C229A2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19F0B9F2" w14:textId="77777777">
        <w:tc>
          <w:tcPr>
            <w:tcW w:w="0" w:type="auto"/>
          </w:tcPr>
          <w:p w14:paraId="519BF99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7C3F7D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6406E97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44</w:t>
            </w:r>
          </w:p>
        </w:tc>
        <w:tc>
          <w:tcPr>
            <w:tcW w:w="0" w:type="auto"/>
          </w:tcPr>
          <w:p w14:paraId="78373A3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9C154D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8E024C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15</w:t>
            </w:r>
          </w:p>
        </w:tc>
      </w:tr>
    </w:tbl>
    <w:p w14:paraId="431A3ADA" w14:textId="78EDE5B6" w:rsidR="00AF3F5D" w:rsidRPr="000E7867" w:rsidRDefault="000E786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5" w:name="lasiorhinus-latifrons-mandible-overlaps-"/>
      <w:bookmarkEnd w:id="25"/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F275D7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F275D7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6050910A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of </w:t>
      </w:r>
      <w:r w:rsidRPr="00F275D7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1FC24E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D9104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2B0B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1268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0EE8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B7BD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A0BC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4F1E5814" w14:textId="77777777">
        <w:tc>
          <w:tcPr>
            <w:tcW w:w="0" w:type="auto"/>
          </w:tcPr>
          <w:p w14:paraId="7C42894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1F98860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0" w:type="auto"/>
          </w:tcPr>
          <w:p w14:paraId="395AF83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7.59</w:t>
            </w:r>
          </w:p>
        </w:tc>
        <w:tc>
          <w:tcPr>
            <w:tcW w:w="0" w:type="auto"/>
          </w:tcPr>
          <w:p w14:paraId="71F0190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22FC5E2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6B5FFA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4C3E05E1" w14:textId="77777777">
        <w:tc>
          <w:tcPr>
            <w:tcW w:w="0" w:type="auto"/>
          </w:tcPr>
          <w:p w14:paraId="5A25D50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786943C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79592C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.78</w:t>
            </w:r>
          </w:p>
        </w:tc>
        <w:tc>
          <w:tcPr>
            <w:tcW w:w="0" w:type="auto"/>
          </w:tcPr>
          <w:p w14:paraId="6D08B3B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1E481E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6573FF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18</w:t>
            </w:r>
          </w:p>
        </w:tc>
      </w:tr>
      <w:tr w:rsidR="00AF3F5D" w:rsidRPr="000E7867" w14:paraId="1A7876EC" w14:textId="77777777">
        <w:tc>
          <w:tcPr>
            <w:tcW w:w="0" w:type="auto"/>
          </w:tcPr>
          <w:p w14:paraId="0274721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8499EA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4B58D67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52</w:t>
            </w:r>
          </w:p>
        </w:tc>
        <w:tc>
          <w:tcPr>
            <w:tcW w:w="0" w:type="auto"/>
          </w:tcPr>
          <w:p w14:paraId="2A27B97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5102F33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938FE1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</w:tr>
    </w:tbl>
    <w:p w14:paraId="1A7708FD" w14:textId="5B3D0F7E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6" w:name="vombatus-ursinus-cranium-difference-ci10"/>
      <w:bookmarkEnd w:id="26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lastRenderedPageBreak/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</w:p>
    <w:p w14:paraId="63A08FCD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5D478F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986A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FDD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DBAB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0F9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BC79A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93D46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48EA4437" w14:textId="77777777">
        <w:tc>
          <w:tcPr>
            <w:tcW w:w="0" w:type="auto"/>
          </w:tcPr>
          <w:p w14:paraId="1D65F59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6B8B441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0" w:type="auto"/>
          </w:tcPr>
          <w:p w14:paraId="58C04D4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1.90</w:t>
            </w:r>
          </w:p>
        </w:tc>
        <w:tc>
          <w:tcPr>
            <w:tcW w:w="0" w:type="auto"/>
          </w:tcPr>
          <w:p w14:paraId="64622AC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50F3FA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508AD3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2709888F" w14:textId="77777777">
        <w:tc>
          <w:tcPr>
            <w:tcW w:w="0" w:type="auto"/>
          </w:tcPr>
          <w:p w14:paraId="5E47CA0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31E0C1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0" w:type="auto"/>
          </w:tcPr>
          <w:p w14:paraId="32C1B16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8.85</w:t>
            </w:r>
          </w:p>
        </w:tc>
        <w:tc>
          <w:tcPr>
            <w:tcW w:w="0" w:type="auto"/>
          </w:tcPr>
          <w:p w14:paraId="4BBEC1D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01F194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41A10F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58208886" w14:textId="77777777">
        <w:tc>
          <w:tcPr>
            <w:tcW w:w="0" w:type="auto"/>
          </w:tcPr>
          <w:p w14:paraId="33C88BA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FA3286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0" w:type="auto"/>
          </w:tcPr>
          <w:p w14:paraId="2151552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5.51</w:t>
            </w:r>
          </w:p>
        </w:tc>
        <w:tc>
          <w:tcPr>
            <w:tcW w:w="0" w:type="auto"/>
          </w:tcPr>
          <w:p w14:paraId="483D78D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95098C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401121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73225A0A" w14:textId="15F7D19D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7" w:name="vombatus-ursinus-cranium-difference-rare"/>
      <w:bookmarkEnd w:id="27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07E517EA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730356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D31D3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56D9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1A688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852F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02A9D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B539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68C9DB09" w14:textId="77777777">
        <w:tc>
          <w:tcPr>
            <w:tcW w:w="0" w:type="auto"/>
          </w:tcPr>
          <w:p w14:paraId="6222C2E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6A9B439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617E1DB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5.88</w:t>
            </w:r>
          </w:p>
        </w:tc>
        <w:tc>
          <w:tcPr>
            <w:tcW w:w="0" w:type="auto"/>
          </w:tcPr>
          <w:p w14:paraId="3E464E4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A366D2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506968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025148D4" w14:textId="77777777">
        <w:tc>
          <w:tcPr>
            <w:tcW w:w="0" w:type="auto"/>
          </w:tcPr>
          <w:p w14:paraId="22E4DD3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41080F0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6D355D4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08</w:t>
            </w:r>
          </w:p>
        </w:tc>
        <w:tc>
          <w:tcPr>
            <w:tcW w:w="0" w:type="auto"/>
          </w:tcPr>
          <w:p w14:paraId="33484F8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820974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55894C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AF3F5D" w:rsidRPr="000E7867" w14:paraId="5D1AB008" w14:textId="77777777">
        <w:tc>
          <w:tcPr>
            <w:tcW w:w="0" w:type="auto"/>
          </w:tcPr>
          <w:p w14:paraId="0363A40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097ED5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0" w:type="auto"/>
          </w:tcPr>
          <w:p w14:paraId="7F7A1DA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5.92</w:t>
            </w:r>
          </w:p>
        </w:tc>
        <w:tc>
          <w:tcPr>
            <w:tcW w:w="0" w:type="auto"/>
          </w:tcPr>
          <w:p w14:paraId="0AD0A3E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012D1D3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AC61B8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63E00BBB" w14:textId="7ABA4A49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8" w:name="vombatus-ursinus-cranium-overlaps-ci100."/>
      <w:bookmarkEnd w:id="28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</w:p>
    <w:p w14:paraId="252EE332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AF3F5D" w:rsidRPr="000E7867" w14:paraId="432468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EBBF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E0BE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AC16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B7B1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F05C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0DF2B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1B8FF97E" w14:textId="77777777">
        <w:tc>
          <w:tcPr>
            <w:tcW w:w="0" w:type="auto"/>
          </w:tcPr>
          <w:p w14:paraId="66BAE50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2AF0CB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72B81F6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6.63</w:t>
            </w:r>
          </w:p>
        </w:tc>
        <w:tc>
          <w:tcPr>
            <w:tcW w:w="0" w:type="auto"/>
          </w:tcPr>
          <w:p w14:paraId="1C99D5B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54A792F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BBEA36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07FDD5C6" w14:textId="77777777">
        <w:tc>
          <w:tcPr>
            <w:tcW w:w="0" w:type="auto"/>
          </w:tcPr>
          <w:p w14:paraId="7D63246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5F783DC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2E735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5.51</w:t>
            </w:r>
          </w:p>
        </w:tc>
        <w:tc>
          <w:tcPr>
            <w:tcW w:w="0" w:type="auto"/>
          </w:tcPr>
          <w:p w14:paraId="1AEAA57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36DB729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BC8F8C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50D19D5E" w14:textId="77777777">
        <w:tc>
          <w:tcPr>
            <w:tcW w:w="0" w:type="auto"/>
          </w:tcPr>
          <w:p w14:paraId="2FFEC5B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BF43E4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0" w:type="auto"/>
          </w:tcPr>
          <w:p w14:paraId="4405C4C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7.59</w:t>
            </w:r>
          </w:p>
        </w:tc>
        <w:tc>
          <w:tcPr>
            <w:tcW w:w="0" w:type="auto"/>
          </w:tcPr>
          <w:p w14:paraId="2C5A7C0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654F6C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48D03A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148F037B" w14:textId="1B41364E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9" w:name="vombatus-ursinus-cranium-overlaps-rarefi"/>
      <w:bookmarkEnd w:id="29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cranium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4D85417A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AF3F5D" w:rsidRPr="000E7867" w14:paraId="03D05F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DBD3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09CE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127E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4DA2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E0FE9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33E7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6000B67B" w14:textId="77777777">
        <w:tc>
          <w:tcPr>
            <w:tcW w:w="0" w:type="auto"/>
          </w:tcPr>
          <w:p w14:paraId="6BDD5CA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26388EA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0" w:type="auto"/>
          </w:tcPr>
          <w:p w14:paraId="62C616D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4.44</w:t>
            </w:r>
          </w:p>
        </w:tc>
        <w:tc>
          <w:tcPr>
            <w:tcW w:w="0" w:type="auto"/>
          </w:tcPr>
          <w:p w14:paraId="6467962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4F7C0F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FB28E0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033DA6FD" w14:textId="77777777">
        <w:tc>
          <w:tcPr>
            <w:tcW w:w="0" w:type="auto"/>
          </w:tcPr>
          <w:p w14:paraId="16656F2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4C65857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6DBE8B8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.35</w:t>
            </w:r>
          </w:p>
        </w:tc>
        <w:tc>
          <w:tcPr>
            <w:tcW w:w="0" w:type="auto"/>
          </w:tcPr>
          <w:p w14:paraId="41FAF38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535DAB9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B8D352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48</w:t>
            </w:r>
          </w:p>
        </w:tc>
      </w:tr>
      <w:tr w:rsidR="00AF3F5D" w:rsidRPr="000E7867" w14:paraId="7BE48224" w14:textId="77777777">
        <w:tc>
          <w:tcPr>
            <w:tcW w:w="0" w:type="auto"/>
          </w:tcPr>
          <w:p w14:paraId="6F3BEEC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94360D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58E628B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8.29</w:t>
            </w:r>
          </w:p>
        </w:tc>
        <w:tc>
          <w:tcPr>
            <w:tcW w:w="0" w:type="auto"/>
          </w:tcPr>
          <w:p w14:paraId="10B3BDF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5A8B278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77984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0861AB59" w14:textId="67C56EFB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0" w:name="vombatus-ursinus-mandible-difference-ci1"/>
      <w:bookmarkEnd w:id="30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</w:p>
    <w:p w14:paraId="25F72A02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7C4936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35CC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C08A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4C2E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55E9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3AEF2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F536E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14A60454" w14:textId="77777777">
        <w:tc>
          <w:tcPr>
            <w:tcW w:w="0" w:type="auto"/>
          </w:tcPr>
          <w:p w14:paraId="1FAF736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28E9F16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31DFF4B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98</w:t>
            </w:r>
          </w:p>
        </w:tc>
        <w:tc>
          <w:tcPr>
            <w:tcW w:w="0" w:type="auto"/>
          </w:tcPr>
          <w:p w14:paraId="77BBA53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4BED4B2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7F2B21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9</w:t>
            </w:r>
          </w:p>
        </w:tc>
      </w:tr>
      <w:tr w:rsidR="00AF3F5D" w:rsidRPr="000E7867" w14:paraId="32F359BB" w14:textId="77777777">
        <w:tc>
          <w:tcPr>
            <w:tcW w:w="0" w:type="auto"/>
          </w:tcPr>
          <w:p w14:paraId="4000CF4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7A1D8D1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5</w:t>
            </w:r>
          </w:p>
        </w:tc>
        <w:tc>
          <w:tcPr>
            <w:tcW w:w="0" w:type="auto"/>
          </w:tcPr>
          <w:p w14:paraId="5AB9CC0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3.68</w:t>
            </w:r>
          </w:p>
        </w:tc>
        <w:tc>
          <w:tcPr>
            <w:tcW w:w="0" w:type="auto"/>
          </w:tcPr>
          <w:p w14:paraId="24D5C067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742F34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E7CC08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AF3F5D" w:rsidRPr="000E7867" w14:paraId="761E029B" w14:textId="77777777">
        <w:tc>
          <w:tcPr>
            <w:tcW w:w="0" w:type="auto"/>
          </w:tcPr>
          <w:p w14:paraId="3CC62E7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9F1EC7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71096B8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4.63</w:t>
            </w:r>
          </w:p>
        </w:tc>
        <w:tc>
          <w:tcPr>
            <w:tcW w:w="0" w:type="auto"/>
          </w:tcPr>
          <w:p w14:paraId="116EA27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C5A635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2A2442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7856DE1B" w14:textId="4BF8064E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1" w:name="vombatus-ursinus-mandible-difference-rar"/>
      <w:bookmarkEnd w:id="31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difference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37939DEE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6374BD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1E917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08D6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D813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52B18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1A218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45DF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66A1B353" w14:textId="77777777">
        <w:tc>
          <w:tcPr>
            <w:tcW w:w="0" w:type="auto"/>
          </w:tcPr>
          <w:p w14:paraId="109B32C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 xml:space="preserve">Masticatory </w:t>
            </w: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nsertions</w:t>
            </w:r>
          </w:p>
        </w:tc>
        <w:tc>
          <w:tcPr>
            <w:tcW w:w="0" w:type="auto"/>
          </w:tcPr>
          <w:p w14:paraId="2CF8217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-0.01</w:t>
            </w:r>
          </w:p>
        </w:tc>
        <w:tc>
          <w:tcPr>
            <w:tcW w:w="0" w:type="auto"/>
          </w:tcPr>
          <w:p w14:paraId="4627860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08</w:t>
            </w:r>
          </w:p>
        </w:tc>
        <w:tc>
          <w:tcPr>
            <w:tcW w:w="0" w:type="auto"/>
          </w:tcPr>
          <w:p w14:paraId="754E7BA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EEBD60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87F4C6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97</w:t>
            </w:r>
          </w:p>
        </w:tc>
      </w:tr>
      <w:tr w:rsidR="00AF3F5D" w:rsidRPr="000E7867" w14:paraId="12095CCB" w14:textId="77777777">
        <w:tc>
          <w:tcPr>
            <w:tcW w:w="0" w:type="auto"/>
          </w:tcPr>
          <w:p w14:paraId="646956A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mphyseal area</w:t>
            </w:r>
          </w:p>
        </w:tc>
        <w:tc>
          <w:tcPr>
            <w:tcW w:w="0" w:type="auto"/>
          </w:tcPr>
          <w:p w14:paraId="382F681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0DBA19F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.03</w:t>
            </w:r>
          </w:p>
        </w:tc>
        <w:tc>
          <w:tcPr>
            <w:tcW w:w="0" w:type="auto"/>
          </w:tcPr>
          <w:p w14:paraId="37840FF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065901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356550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AF3F5D" w:rsidRPr="000E7867" w14:paraId="1548AF1E" w14:textId="77777777">
        <w:tc>
          <w:tcPr>
            <w:tcW w:w="0" w:type="auto"/>
          </w:tcPr>
          <w:p w14:paraId="0C398A6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67F3CCE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2A4C64D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2.86</w:t>
            </w:r>
          </w:p>
        </w:tc>
        <w:tc>
          <w:tcPr>
            <w:tcW w:w="0" w:type="auto"/>
          </w:tcPr>
          <w:p w14:paraId="4FC5097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509A62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E38D4C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b/>
                <w:sz w:val="20"/>
                <w:szCs w:val="20"/>
              </w:rPr>
              <w:t>0.012</w:t>
            </w:r>
          </w:p>
        </w:tc>
      </w:tr>
    </w:tbl>
    <w:p w14:paraId="2072C214" w14:textId="519C1F6D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2" w:name="vombatus-ursinus-mandible-overlaps-ci100"/>
      <w:bookmarkEnd w:id="32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</w:p>
    <w:p w14:paraId="6D8C4B3C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AF3F5D" w:rsidRPr="000E7867" w14:paraId="0390A9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F320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A04DA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EEDB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218E3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019806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21D0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37CC149F" w14:textId="77777777">
        <w:tc>
          <w:tcPr>
            <w:tcW w:w="0" w:type="auto"/>
          </w:tcPr>
          <w:p w14:paraId="5FCA2FA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6A9329C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2AB5B64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91</w:t>
            </w:r>
          </w:p>
        </w:tc>
        <w:tc>
          <w:tcPr>
            <w:tcW w:w="0" w:type="auto"/>
          </w:tcPr>
          <w:p w14:paraId="181E30C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59425FF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26780F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AF3F5D" w:rsidRPr="000E7867" w14:paraId="2918FB79" w14:textId="77777777">
        <w:tc>
          <w:tcPr>
            <w:tcW w:w="0" w:type="auto"/>
          </w:tcPr>
          <w:p w14:paraId="2B3FDFC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4C78516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ED77EC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56</w:t>
            </w:r>
          </w:p>
        </w:tc>
        <w:tc>
          <w:tcPr>
            <w:tcW w:w="0" w:type="auto"/>
          </w:tcPr>
          <w:p w14:paraId="6C28B35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075499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E9584E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AF3F5D" w:rsidRPr="000E7867" w14:paraId="14A374D6" w14:textId="77777777">
        <w:tc>
          <w:tcPr>
            <w:tcW w:w="0" w:type="auto"/>
          </w:tcPr>
          <w:p w14:paraId="3E740B1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4DABC7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567DCB4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87</w:t>
            </w:r>
          </w:p>
        </w:tc>
        <w:tc>
          <w:tcPr>
            <w:tcW w:w="0" w:type="auto"/>
          </w:tcPr>
          <w:p w14:paraId="32ECEBD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61F762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004D67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</w:tbl>
    <w:p w14:paraId="5DC5E9AA" w14:textId="43A447C7" w:rsidR="00AF3F5D" w:rsidRPr="000E7867" w:rsidRDefault="0080198F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3" w:name="vombatus-ursinus-mandible-overlaps-raref"/>
      <w:bookmarkEnd w:id="33"/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80198F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80198F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="00CC336B" w:rsidRPr="000E7867">
        <w:rPr>
          <w:rFonts w:ascii="Times New Roman" w:hAnsi="Times New Roman" w:cs="Times New Roman"/>
          <w:sz w:val="20"/>
          <w:szCs w:val="20"/>
        </w:rPr>
        <w:t xml:space="preserve"> </w:t>
      </w:r>
      <w:r w:rsidR="002E6813" w:rsidRPr="000E7867">
        <w:rPr>
          <w:rFonts w:ascii="Times New Roman" w:hAnsi="Times New Roman" w:cs="Times New Roman"/>
          <w:sz w:val="20"/>
          <w:szCs w:val="20"/>
        </w:rPr>
        <w:t>mandible partitions overlaps</w:t>
      </w:r>
      <w:r w:rsidR="00CC336B" w:rsidRPr="000E7867">
        <w:rPr>
          <w:rFonts w:ascii="Times New Roman" w:hAnsi="Times New Roman" w:cs="Times New Roman"/>
          <w:sz w:val="20"/>
          <w:szCs w:val="20"/>
        </w:rPr>
        <w:t xml:space="preserve"> rarefied</w:t>
      </w:r>
    </w:p>
    <w:p w14:paraId="0CA21A3E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of </w:t>
      </w:r>
      <w:r w:rsidRPr="0080198F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AF3F5D" w:rsidRPr="000E7867" w14:paraId="52F1F3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D57D3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06AE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8249A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F8F4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8CFA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82A4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AF3F5D" w:rsidRPr="000E7867" w14:paraId="703AB4B4" w14:textId="77777777">
        <w:tc>
          <w:tcPr>
            <w:tcW w:w="0" w:type="auto"/>
          </w:tcPr>
          <w:p w14:paraId="270FA9E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1EF640C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6820437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2.00</w:t>
            </w:r>
          </w:p>
        </w:tc>
        <w:tc>
          <w:tcPr>
            <w:tcW w:w="0" w:type="auto"/>
          </w:tcPr>
          <w:p w14:paraId="38CA4F3B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444E5A15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CE2B4B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AF3F5D" w:rsidRPr="000E7867" w14:paraId="20AC3A34" w14:textId="77777777">
        <w:tc>
          <w:tcPr>
            <w:tcW w:w="0" w:type="auto"/>
          </w:tcPr>
          <w:p w14:paraId="1733456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24F9EBAA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22D2A68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1.03</w:t>
            </w:r>
          </w:p>
        </w:tc>
        <w:tc>
          <w:tcPr>
            <w:tcW w:w="0" w:type="auto"/>
          </w:tcPr>
          <w:p w14:paraId="064B9E1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1DFC239C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CEECFF1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AF3F5D" w:rsidRPr="000E7867" w14:paraId="333C6AA4" w14:textId="77777777">
        <w:tc>
          <w:tcPr>
            <w:tcW w:w="0" w:type="auto"/>
          </w:tcPr>
          <w:p w14:paraId="0A4194D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0F8B010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2F871E1F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62</w:t>
            </w:r>
          </w:p>
        </w:tc>
        <w:tc>
          <w:tcPr>
            <w:tcW w:w="0" w:type="auto"/>
          </w:tcPr>
          <w:p w14:paraId="6D9B4999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79637794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7EF527D" w14:textId="77777777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2FD3D857" w14:textId="77777777" w:rsidR="00AF3F5D" w:rsidRPr="000E7867" w:rsidRDefault="00CC336B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4" w:name="all-differences"/>
      <w:bookmarkEnd w:id="34"/>
      <w:r w:rsidRPr="000E7867">
        <w:rPr>
          <w:rFonts w:ascii="Times New Roman" w:hAnsi="Times New Roman" w:cs="Times New Roman"/>
          <w:sz w:val="20"/>
          <w:szCs w:val="20"/>
        </w:rPr>
        <w:t>all differences</w:t>
      </w:r>
    </w:p>
    <w:p w14:paraId="6D1F555F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 xml:space="preserve">“diff” is the difference in landmark length between the ones from the partition and all the other. “overlap” </w:t>
      </w:r>
      <w:r w:rsidRPr="000E7867">
        <w:rPr>
          <w:rFonts w:ascii="Times New Roman" w:hAnsi="Times New Roman" w:cs="Times New Roman"/>
          <w:sz w:val="20"/>
          <w:szCs w:val="20"/>
        </w:rPr>
        <w:t>is the probability of overlap between the distribution of the landmark lengths in the partitions and all the other. The p values are adjusted using a Bonferroni-Holm correction. Because of the number of bootstrap pseudo-replicates involved in the test (100</w:t>
      </w:r>
      <w:r w:rsidRPr="000E7867">
        <w:rPr>
          <w:rFonts w:ascii="Times New Roman" w:hAnsi="Times New Roman" w:cs="Times New Roman"/>
          <w:sz w:val="20"/>
          <w:szCs w:val="20"/>
        </w:rPr>
        <w:t xml:space="preserve">0), we lowered our threshold for rejecting H0 to p &lt;= 0.01. Signif. codes: </w:t>
      </w:r>
      <w:proofErr w:type="gramStart"/>
      <w:r w:rsidRPr="000E7867">
        <w:rPr>
          <w:rFonts w:ascii="Times New Roman" w:hAnsi="Times New Roman" w:cs="Times New Roman"/>
          <w:sz w:val="20"/>
          <w:szCs w:val="20"/>
        </w:rPr>
        <w:t>0 ’</w:t>
      </w:r>
      <w:proofErr w:type="gramEnd"/>
      <w:r w:rsidRPr="000E7867">
        <w:rPr>
          <w:rFonts w:ascii="Times New Roman" w:hAnsi="Times New Roman" w:cs="Times New Roman"/>
          <w:sz w:val="20"/>
          <w:szCs w:val="20"/>
        </w:rPr>
        <w:t>**’ 0.001 ’*’ 0.01 ’.’ 0.05 ’ ’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816"/>
        <w:gridCol w:w="1180"/>
        <w:gridCol w:w="858"/>
        <w:gridCol w:w="1361"/>
        <w:gridCol w:w="1350"/>
        <w:gridCol w:w="1277"/>
        <w:gridCol w:w="1405"/>
      </w:tblGrid>
      <w:tr w:rsidR="00AF3F5D" w:rsidRPr="000E7867" w14:paraId="0BDAB4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1B208F" w14:textId="77777777" w:rsidR="00AF3F5D" w:rsidRPr="000E7867" w:rsidRDefault="00AF3F5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D025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E944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B19C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87A5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(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79A13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2B736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6BDC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(M)</w:t>
            </w:r>
          </w:p>
        </w:tc>
      </w:tr>
      <w:tr w:rsidR="00AF3F5D" w:rsidRPr="000E7867" w14:paraId="5AFD9758" w14:textId="77777777">
        <w:tc>
          <w:tcPr>
            <w:tcW w:w="0" w:type="auto"/>
          </w:tcPr>
          <w:p w14:paraId="603F60D0" w14:textId="71EC771B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All species</w:t>
            </w:r>
          </w:p>
        </w:tc>
        <w:tc>
          <w:tcPr>
            <w:tcW w:w="0" w:type="auto"/>
          </w:tcPr>
          <w:p w14:paraId="7A72016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02AD81B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  <w:tc>
          <w:tcPr>
            <w:tcW w:w="0" w:type="auto"/>
          </w:tcPr>
          <w:p w14:paraId="555668D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6F015A7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519</w:t>
            </w:r>
          </w:p>
        </w:tc>
        <w:tc>
          <w:tcPr>
            <w:tcW w:w="0" w:type="auto"/>
          </w:tcPr>
          <w:p w14:paraId="21F7C3C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391F30A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0" w:type="auto"/>
          </w:tcPr>
          <w:p w14:paraId="7C9AD58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</w:tr>
      <w:tr w:rsidR="00AF3F5D" w:rsidRPr="000E7867" w14:paraId="12EF9DBB" w14:textId="77777777">
        <w:tc>
          <w:tcPr>
            <w:tcW w:w="0" w:type="auto"/>
          </w:tcPr>
          <w:p w14:paraId="4DA3F0F2" w14:textId="17A23508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55F55E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57008B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60A2C7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F59AE7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E87237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169297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09</w:t>
            </w:r>
          </w:p>
        </w:tc>
        <w:tc>
          <w:tcPr>
            <w:tcW w:w="0" w:type="auto"/>
          </w:tcPr>
          <w:p w14:paraId="5A69410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2AB5C053" w14:textId="77777777">
        <w:tc>
          <w:tcPr>
            <w:tcW w:w="0" w:type="auto"/>
          </w:tcPr>
          <w:p w14:paraId="0D82C4A9" w14:textId="44D92EE0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BF43E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009E1F0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4D1975C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64C9625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CCF58C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598CF58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0FB4EB5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</w:tr>
      <w:tr w:rsidR="00AF3F5D" w:rsidRPr="000E7867" w14:paraId="0CE75508" w14:textId="77777777">
        <w:tc>
          <w:tcPr>
            <w:tcW w:w="0" w:type="auto"/>
          </w:tcPr>
          <w:p w14:paraId="19A007D2" w14:textId="5AE81F57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B58CA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0864EC7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2D0C7A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E89435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2EA28D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C2E9D9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24.</w:t>
            </w:r>
          </w:p>
        </w:tc>
        <w:tc>
          <w:tcPr>
            <w:tcW w:w="0" w:type="auto"/>
          </w:tcPr>
          <w:p w14:paraId="035FCA7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5.</w:t>
            </w:r>
          </w:p>
        </w:tc>
      </w:tr>
      <w:tr w:rsidR="00AF3F5D" w:rsidRPr="000E7867" w14:paraId="47641DDD" w14:textId="77777777">
        <w:tc>
          <w:tcPr>
            <w:tcW w:w="0" w:type="auto"/>
          </w:tcPr>
          <w:p w14:paraId="21B5DBEA" w14:textId="16072FE3" w:rsidR="00AF3F5D" w:rsidRPr="004648F4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</w:p>
        </w:tc>
        <w:tc>
          <w:tcPr>
            <w:tcW w:w="0" w:type="auto"/>
          </w:tcPr>
          <w:p w14:paraId="58C268D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353CC8D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77F2881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E5B06D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68</w:t>
            </w:r>
          </w:p>
        </w:tc>
        <w:tc>
          <w:tcPr>
            <w:tcW w:w="0" w:type="auto"/>
          </w:tcPr>
          <w:p w14:paraId="75211F2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12B5AB0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5E6E454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26</w:t>
            </w:r>
          </w:p>
        </w:tc>
      </w:tr>
      <w:tr w:rsidR="00AF3F5D" w:rsidRPr="000E7867" w14:paraId="1C33F228" w14:textId="77777777">
        <w:tc>
          <w:tcPr>
            <w:tcW w:w="0" w:type="auto"/>
          </w:tcPr>
          <w:p w14:paraId="66DA9128" w14:textId="2CC4E4CB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FF9E9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0E75139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C7DCC9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11FA2C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09</w:t>
            </w:r>
          </w:p>
        </w:tc>
        <w:tc>
          <w:tcPr>
            <w:tcW w:w="0" w:type="auto"/>
          </w:tcPr>
          <w:p w14:paraId="75B4ED9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90C456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6D032A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AF3F5D" w:rsidRPr="000E7867" w14:paraId="0C62D53D" w14:textId="77777777">
        <w:tc>
          <w:tcPr>
            <w:tcW w:w="0" w:type="auto"/>
          </w:tcPr>
          <w:p w14:paraId="0FDDB8EF" w14:textId="188A049C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0C587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1CAB2E3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6E19C5E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6DCA36C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1A3BCD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018F800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0" w:type="auto"/>
          </w:tcPr>
          <w:p w14:paraId="792E9DA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</w:tr>
      <w:tr w:rsidR="00AF3F5D" w:rsidRPr="000E7867" w14:paraId="457EE977" w14:textId="77777777">
        <w:tc>
          <w:tcPr>
            <w:tcW w:w="0" w:type="auto"/>
          </w:tcPr>
          <w:p w14:paraId="469B4DEA" w14:textId="01DF8561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F08F22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253ED4C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676A85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41260D9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6BE3516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B70BE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B505FF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AF3F5D" w:rsidRPr="000E7867" w14:paraId="2594748B" w14:textId="77777777">
        <w:tc>
          <w:tcPr>
            <w:tcW w:w="0" w:type="auto"/>
          </w:tcPr>
          <w:p w14:paraId="30CF466F" w14:textId="770C9042" w:rsidR="00AF3F5D" w:rsidRPr="004648F4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krefftii</w:t>
            </w:r>
            <w:proofErr w:type="spellEnd"/>
          </w:p>
        </w:tc>
        <w:tc>
          <w:tcPr>
            <w:tcW w:w="0" w:type="auto"/>
          </w:tcPr>
          <w:p w14:paraId="1ACDDFC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670D90E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0E7CEB0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6952123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33</w:t>
            </w:r>
          </w:p>
        </w:tc>
        <w:tc>
          <w:tcPr>
            <w:tcW w:w="0" w:type="auto"/>
          </w:tcPr>
          <w:p w14:paraId="0C9270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68FA41E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3BEB0E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</w:tr>
      <w:tr w:rsidR="00AF3F5D" w:rsidRPr="000E7867" w14:paraId="09887F39" w14:textId="77777777">
        <w:tc>
          <w:tcPr>
            <w:tcW w:w="0" w:type="auto"/>
          </w:tcPr>
          <w:p w14:paraId="4B47B2F1" w14:textId="380732C2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A8951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166CE03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  <w:tc>
          <w:tcPr>
            <w:tcW w:w="0" w:type="auto"/>
          </w:tcPr>
          <w:p w14:paraId="69E2425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817214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A6554D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5.</w:t>
            </w:r>
          </w:p>
        </w:tc>
        <w:tc>
          <w:tcPr>
            <w:tcW w:w="0" w:type="auto"/>
          </w:tcPr>
          <w:p w14:paraId="3C73F1E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4714F1A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5.</w:t>
            </w:r>
          </w:p>
        </w:tc>
      </w:tr>
      <w:tr w:rsidR="00AF3F5D" w:rsidRPr="000E7867" w14:paraId="35C9A1B3" w14:textId="77777777">
        <w:tc>
          <w:tcPr>
            <w:tcW w:w="0" w:type="auto"/>
          </w:tcPr>
          <w:p w14:paraId="54856D78" w14:textId="073313EC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DC5848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3D7A63D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1B553AC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2FBC879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EAA4E2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1685CF2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26696EB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</w:tr>
      <w:tr w:rsidR="00AF3F5D" w:rsidRPr="000E7867" w14:paraId="0C2F7827" w14:textId="77777777">
        <w:tc>
          <w:tcPr>
            <w:tcW w:w="0" w:type="auto"/>
          </w:tcPr>
          <w:p w14:paraId="134D187C" w14:textId="4D8FF73C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FB1195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18255B8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6C35CDE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728A15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CC21D5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  <w:tc>
          <w:tcPr>
            <w:tcW w:w="0" w:type="auto"/>
          </w:tcPr>
          <w:p w14:paraId="5DEB3AF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441D25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39DE9B45" w14:textId="77777777">
        <w:tc>
          <w:tcPr>
            <w:tcW w:w="0" w:type="auto"/>
          </w:tcPr>
          <w:p w14:paraId="14211F27" w14:textId="270CA2F9" w:rsidR="00AF3F5D" w:rsidRPr="004648F4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latifrons</w:t>
            </w:r>
            <w:proofErr w:type="spellEnd"/>
          </w:p>
        </w:tc>
        <w:tc>
          <w:tcPr>
            <w:tcW w:w="0" w:type="auto"/>
          </w:tcPr>
          <w:p w14:paraId="55B4CA5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13C488F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5C809A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1627514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45</w:t>
            </w:r>
          </w:p>
        </w:tc>
        <w:tc>
          <w:tcPr>
            <w:tcW w:w="0" w:type="auto"/>
          </w:tcPr>
          <w:p w14:paraId="7D65727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37E469F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50C1E79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22</w:t>
            </w:r>
          </w:p>
        </w:tc>
      </w:tr>
      <w:tr w:rsidR="00AF3F5D" w:rsidRPr="000E7867" w14:paraId="6924A460" w14:textId="77777777">
        <w:tc>
          <w:tcPr>
            <w:tcW w:w="0" w:type="auto"/>
          </w:tcPr>
          <w:p w14:paraId="2BF772DF" w14:textId="2AD4ECB2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EFE8F7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16D2490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C4977D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987B0E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59A451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A586B0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D0EBAE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AF3F5D" w:rsidRPr="000E7867" w14:paraId="6649A7AC" w14:textId="77777777">
        <w:tc>
          <w:tcPr>
            <w:tcW w:w="0" w:type="auto"/>
          </w:tcPr>
          <w:p w14:paraId="3DC2F847" w14:textId="45893205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BB89D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64A4EDD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2644B25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347967C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08FFAE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E99BBE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0AC9443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</w:tr>
      <w:tr w:rsidR="00AF3F5D" w:rsidRPr="000E7867" w14:paraId="3F2CCF70" w14:textId="77777777">
        <w:tc>
          <w:tcPr>
            <w:tcW w:w="0" w:type="auto"/>
          </w:tcPr>
          <w:p w14:paraId="32B26134" w14:textId="3B50BCFD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047DB1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FABC01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5AF6076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B87E89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7F2DC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5.</w:t>
            </w:r>
          </w:p>
        </w:tc>
        <w:tc>
          <w:tcPr>
            <w:tcW w:w="0" w:type="auto"/>
          </w:tcPr>
          <w:p w14:paraId="5B096B7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36C5CB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AF3F5D" w:rsidRPr="000E7867" w14:paraId="2E86872C" w14:textId="77777777">
        <w:tc>
          <w:tcPr>
            <w:tcW w:w="0" w:type="auto"/>
          </w:tcPr>
          <w:p w14:paraId="351ECD10" w14:textId="236F0137" w:rsidR="00AF3F5D" w:rsidRPr="004648F4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Vombatus</w:t>
            </w:r>
            <w:proofErr w:type="spellEnd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4648F4">
              <w:rPr>
                <w:rFonts w:ascii="Times New Roman" w:hAnsi="Times New Roman" w:cs="Times New Roman"/>
                <w:i/>
                <w:sz w:val="20"/>
                <w:szCs w:val="20"/>
              </w:rPr>
              <w:t>usrinus</w:t>
            </w:r>
            <w:proofErr w:type="spellEnd"/>
          </w:p>
        </w:tc>
        <w:tc>
          <w:tcPr>
            <w:tcW w:w="0" w:type="auto"/>
          </w:tcPr>
          <w:p w14:paraId="79AD9C5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1453213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95</w:t>
            </w:r>
          </w:p>
        </w:tc>
        <w:tc>
          <w:tcPr>
            <w:tcW w:w="0" w:type="auto"/>
          </w:tcPr>
          <w:p w14:paraId="542E785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0" w:type="auto"/>
          </w:tcPr>
          <w:p w14:paraId="15CAE23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333</w:t>
            </w:r>
          </w:p>
        </w:tc>
        <w:tc>
          <w:tcPr>
            <w:tcW w:w="0" w:type="auto"/>
          </w:tcPr>
          <w:p w14:paraId="23553E8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184DC0F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0" w:type="auto"/>
          </w:tcPr>
          <w:p w14:paraId="79F1062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148</w:t>
            </w:r>
          </w:p>
        </w:tc>
      </w:tr>
      <w:tr w:rsidR="00AF3F5D" w:rsidRPr="000E7867" w14:paraId="20C67A7A" w14:textId="77777777">
        <w:tc>
          <w:tcPr>
            <w:tcW w:w="0" w:type="auto"/>
          </w:tcPr>
          <w:p w14:paraId="79FC7E05" w14:textId="748E6382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7B7A4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2A0DF3F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45446B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02965A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F2D475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71639E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59</w:t>
            </w:r>
          </w:p>
        </w:tc>
        <w:tc>
          <w:tcPr>
            <w:tcW w:w="0" w:type="auto"/>
          </w:tcPr>
          <w:p w14:paraId="2AB9463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AF3F5D" w:rsidRPr="000E7867" w14:paraId="3A2B1BFA" w14:textId="77777777">
        <w:tc>
          <w:tcPr>
            <w:tcW w:w="0" w:type="auto"/>
          </w:tcPr>
          <w:p w14:paraId="79556864" w14:textId="158C6BD7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92CED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0717154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1B99387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0" w:type="auto"/>
          </w:tcPr>
          <w:p w14:paraId="6016F82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C39E2D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03C0AF5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121491D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</w:tr>
      <w:tr w:rsidR="00AF3F5D" w:rsidRPr="000E7867" w14:paraId="23E4BCEB" w14:textId="77777777">
        <w:tc>
          <w:tcPr>
            <w:tcW w:w="0" w:type="auto"/>
          </w:tcPr>
          <w:p w14:paraId="22DD14DF" w14:textId="4711C317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767AB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A4D9D4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E98C4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5BF018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BAABE0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2048397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0DD0F21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19304550" w14:textId="77777777" w:rsidR="00AF3F5D" w:rsidRPr="000E7867" w:rsidRDefault="00CC336B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5" w:name="all-differences-rarefied"/>
      <w:bookmarkEnd w:id="35"/>
      <w:r w:rsidRPr="000E7867">
        <w:rPr>
          <w:rFonts w:ascii="Times New Roman" w:hAnsi="Times New Roman" w:cs="Times New Roman"/>
          <w:sz w:val="20"/>
          <w:szCs w:val="20"/>
        </w:rPr>
        <w:t>all differences rarefied</w:t>
      </w:r>
    </w:p>
    <w:p w14:paraId="6BDFBB8B" w14:textId="77777777" w:rsidR="00AF3F5D" w:rsidRPr="000E7867" w:rsidRDefault="00CC336B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0E7867">
        <w:rPr>
          <w:rFonts w:ascii="Times New Roman" w:hAnsi="Times New Roman" w:cs="Times New Roman"/>
          <w:sz w:val="20"/>
          <w:szCs w:val="20"/>
        </w:rPr>
        <w:t>Rarefied results. “diff” is the difference in landmark length between the ones from the partition and all the other. “</w:t>
      </w:r>
      <w:r w:rsidRPr="000E7867">
        <w:rPr>
          <w:rFonts w:ascii="Times New Roman" w:hAnsi="Times New Roman" w:cs="Times New Roman"/>
          <w:sz w:val="20"/>
          <w:szCs w:val="20"/>
        </w:rPr>
        <w:t xml:space="preserve">overlap” is the probability of overlap between the distribution of the landmark lengths in the partitions and all the other. The p values are adjusted using a Bonferroni-Holm correction. Because of the number of bootstrap pseudo-replicates involved in the </w:t>
      </w:r>
      <w:r w:rsidRPr="000E7867">
        <w:rPr>
          <w:rFonts w:ascii="Times New Roman" w:hAnsi="Times New Roman" w:cs="Times New Roman"/>
          <w:sz w:val="20"/>
          <w:szCs w:val="20"/>
        </w:rPr>
        <w:t xml:space="preserve">test (1000), we lowered our threshold for rejecting H0 to p &lt;= 0.01. Signif. codes: </w:t>
      </w:r>
      <w:proofErr w:type="gramStart"/>
      <w:r w:rsidRPr="000E7867">
        <w:rPr>
          <w:rFonts w:ascii="Times New Roman" w:hAnsi="Times New Roman" w:cs="Times New Roman"/>
          <w:sz w:val="20"/>
          <w:szCs w:val="20"/>
        </w:rPr>
        <w:t>0 ’</w:t>
      </w:r>
      <w:proofErr w:type="gramEnd"/>
      <w:r w:rsidRPr="000E7867">
        <w:rPr>
          <w:rFonts w:ascii="Times New Roman" w:hAnsi="Times New Roman" w:cs="Times New Roman"/>
          <w:sz w:val="20"/>
          <w:szCs w:val="20"/>
        </w:rPr>
        <w:t>**’ 0.001 ’*’ 0.01 ’.’ 0.05 ’ ’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816"/>
        <w:gridCol w:w="1180"/>
        <w:gridCol w:w="858"/>
        <w:gridCol w:w="1361"/>
        <w:gridCol w:w="1350"/>
        <w:gridCol w:w="1277"/>
        <w:gridCol w:w="1405"/>
      </w:tblGrid>
      <w:tr w:rsidR="00AF3F5D" w:rsidRPr="000E7867" w14:paraId="0E4535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AA728" w14:textId="77777777" w:rsidR="00AF3F5D" w:rsidRPr="000E7867" w:rsidRDefault="00AF3F5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5B4D1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AA82D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9681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CAFDD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(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79FA6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870EB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4C542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Remainder(M)</w:t>
            </w:r>
          </w:p>
        </w:tc>
      </w:tr>
      <w:tr w:rsidR="00AF3F5D" w:rsidRPr="000E7867" w14:paraId="1AB082D8" w14:textId="77777777">
        <w:tc>
          <w:tcPr>
            <w:tcW w:w="0" w:type="auto"/>
          </w:tcPr>
          <w:p w14:paraId="10247D2D" w14:textId="363AF0B1" w:rsidR="00AF3F5D" w:rsidRPr="000E7867" w:rsidRDefault="00CC336B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All species</w:t>
            </w:r>
          </w:p>
        </w:tc>
        <w:tc>
          <w:tcPr>
            <w:tcW w:w="0" w:type="auto"/>
          </w:tcPr>
          <w:p w14:paraId="62E2F31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3794F86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90B281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6C0EDB6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0" w:type="auto"/>
          </w:tcPr>
          <w:p w14:paraId="11046D8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5</w:t>
            </w:r>
          </w:p>
        </w:tc>
        <w:tc>
          <w:tcPr>
            <w:tcW w:w="0" w:type="auto"/>
          </w:tcPr>
          <w:p w14:paraId="71EA2C1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0" w:type="auto"/>
          </w:tcPr>
          <w:p w14:paraId="3FAAE8C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</w:tr>
      <w:tr w:rsidR="00AF3F5D" w:rsidRPr="000E7867" w14:paraId="3A65216B" w14:textId="77777777">
        <w:tc>
          <w:tcPr>
            <w:tcW w:w="0" w:type="auto"/>
          </w:tcPr>
          <w:p w14:paraId="00985191" w14:textId="0E3077F1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7DEAE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6FA8DDA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C4D521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D52721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2.</w:t>
            </w:r>
          </w:p>
        </w:tc>
        <w:tc>
          <w:tcPr>
            <w:tcW w:w="0" w:type="auto"/>
          </w:tcPr>
          <w:p w14:paraId="5EF0290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E64079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  <w:tc>
          <w:tcPr>
            <w:tcW w:w="0" w:type="auto"/>
          </w:tcPr>
          <w:p w14:paraId="1E839E8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76AFD563" w14:textId="77777777">
        <w:tc>
          <w:tcPr>
            <w:tcW w:w="0" w:type="auto"/>
          </w:tcPr>
          <w:p w14:paraId="54BFDC30" w14:textId="74761085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6F00D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40811FE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34B210A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2E34A1F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0" w:type="auto"/>
          </w:tcPr>
          <w:p w14:paraId="34356FE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11279C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3CD5F1F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</w:tr>
      <w:tr w:rsidR="00AF3F5D" w:rsidRPr="000E7867" w14:paraId="29CE7BAD" w14:textId="77777777">
        <w:tc>
          <w:tcPr>
            <w:tcW w:w="0" w:type="auto"/>
          </w:tcPr>
          <w:p w14:paraId="529A21A9" w14:textId="7064B274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0A436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6AC8E60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382CFD6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101F2B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32C94D5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FA7F96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1A181AF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255ACEA9" w14:textId="77777777">
        <w:tc>
          <w:tcPr>
            <w:tcW w:w="0" w:type="auto"/>
          </w:tcPr>
          <w:p w14:paraId="716B5371" w14:textId="621EFAF5" w:rsidR="00AF3F5D" w:rsidRPr="004E2B60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</w:p>
        </w:tc>
        <w:tc>
          <w:tcPr>
            <w:tcW w:w="0" w:type="auto"/>
          </w:tcPr>
          <w:p w14:paraId="3D6D0DB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1BB3DC1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E0FBB3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1C8F25A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0" w:type="auto"/>
          </w:tcPr>
          <w:p w14:paraId="3AA408E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1F6573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227CB5E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</w:tr>
      <w:tr w:rsidR="00AF3F5D" w:rsidRPr="000E7867" w14:paraId="78101196" w14:textId="77777777">
        <w:tc>
          <w:tcPr>
            <w:tcW w:w="0" w:type="auto"/>
          </w:tcPr>
          <w:p w14:paraId="27B6F347" w14:textId="598E7BB8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09FA20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7717484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33C709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0B7E52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9DF385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381A21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F3464E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</w:tr>
      <w:tr w:rsidR="00AF3F5D" w:rsidRPr="000E7867" w14:paraId="0440313A" w14:textId="77777777">
        <w:tc>
          <w:tcPr>
            <w:tcW w:w="0" w:type="auto"/>
          </w:tcPr>
          <w:p w14:paraId="1B7FAA9F" w14:textId="4A2D1F34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C1447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106B831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07919DC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785E44D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5382CCE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5BFAD48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40B8953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</w:tr>
      <w:tr w:rsidR="00AF3F5D" w:rsidRPr="000E7867" w14:paraId="05B5D2BA" w14:textId="77777777">
        <w:tc>
          <w:tcPr>
            <w:tcW w:w="0" w:type="auto"/>
          </w:tcPr>
          <w:p w14:paraId="2DAD28EE" w14:textId="4012F42B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708086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3A373E5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12</w:t>
            </w:r>
          </w:p>
        </w:tc>
        <w:tc>
          <w:tcPr>
            <w:tcW w:w="0" w:type="auto"/>
          </w:tcPr>
          <w:p w14:paraId="74608C0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36E8569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4D956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84</w:t>
            </w:r>
          </w:p>
        </w:tc>
        <w:tc>
          <w:tcPr>
            <w:tcW w:w="0" w:type="auto"/>
          </w:tcPr>
          <w:p w14:paraId="5D684D2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564C3B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14</w:t>
            </w:r>
          </w:p>
        </w:tc>
      </w:tr>
      <w:tr w:rsidR="00AF3F5D" w:rsidRPr="000E7867" w14:paraId="20A3F08E" w14:textId="77777777">
        <w:tc>
          <w:tcPr>
            <w:tcW w:w="0" w:type="auto"/>
          </w:tcPr>
          <w:p w14:paraId="2B61CB5D" w14:textId="322DED23" w:rsidR="00AF3F5D" w:rsidRPr="004E2B60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krefftii</w:t>
            </w:r>
            <w:proofErr w:type="spellEnd"/>
          </w:p>
        </w:tc>
        <w:tc>
          <w:tcPr>
            <w:tcW w:w="0" w:type="auto"/>
          </w:tcPr>
          <w:p w14:paraId="61C3858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24E7591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A51FCF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6630E6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0" w:type="auto"/>
          </w:tcPr>
          <w:p w14:paraId="712CBB3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C1639F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BBA999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</w:tr>
      <w:tr w:rsidR="00AF3F5D" w:rsidRPr="000E7867" w14:paraId="5ED4AD4C" w14:textId="77777777">
        <w:tc>
          <w:tcPr>
            <w:tcW w:w="0" w:type="auto"/>
          </w:tcPr>
          <w:p w14:paraId="4C504D3B" w14:textId="26EF378D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AF9B8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EEDCA9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13816F6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79A870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  <w:tc>
          <w:tcPr>
            <w:tcW w:w="0" w:type="auto"/>
          </w:tcPr>
          <w:p w14:paraId="2E3AC02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  <w:tc>
          <w:tcPr>
            <w:tcW w:w="0" w:type="auto"/>
          </w:tcPr>
          <w:p w14:paraId="1EEA833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5.</w:t>
            </w:r>
          </w:p>
        </w:tc>
        <w:tc>
          <w:tcPr>
            <w:tcW w:w="0" w:type="auto"/>
          </w:tcPr>
          <w:p w14:paraId="25B9AAA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</w:tr>
      <w:tr w:rsidR="00AF3F5D" w:rsidRPr="000E7867" w14:paraId="25712C60" w14:textId="77777777">
        <w:tc>
          <w:tcPr>
            <w:tcW w:w="0" w:type="auto"/>
          </w:tcPr>
          <w:p w14:paraId="20091447" w14:textId="4232DBE9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75BAF3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335D155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0" w:type="auto"/>
          </w:tcPr>
          <w:p w14:paraId="15086DF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7F6F81E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73D69D2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0B58E51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6C58CB0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</w:tr>
      <w:tr w:rsidR="00AF3F5D" w:rsidRPr="000E7867" w14:paraId="092B4543" w14:textId="77777777">
        <w:tc>
          <w:tcPr>
            <w:tcW w:w="0" w:type="auto"/>
          </w:tcPr>
          <w:p w14:paraId="01C02324" w14:textId="342B629F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310BB6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73F20F0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8382BC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DF46B3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4C171A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C32ADC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F415A1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F3F5D" w:rsidRPr="000E7867" w14:paraId="7D56DD29" w14:textId="77777777">
        <w:tc>
          <w:tcPr>
            <w:tcW w:w="0" w:type="auto"/>
          </w:tcPr>
          <w:p w14:paraId="5C0CC154" w14:textId="7F733397" w:rsidR="00AF3F5D" w:rsidRPr="004E2B60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latifrons</w:t>
            </w:r>
            <w:proofErr w:type="spellEnd"/>
          </w:p>
        </w:tc>
        <w:tc>
          <w:tcPr>
            <w:tcW w:w="0" w:type="auto"/>
          </w:tcPr>
          <w:p w14:paraId="706190E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69FFC7A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49B294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1F8AAFC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0" w:type="auto"/>
          </w:tcPr>
          <w:p w14:paraId="2686473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8673F0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7BEAE4C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5</w:t>
            </w:r>
          </w:p>
        </w:tc>
      </w:tr>
      <w:tr w:rsidR="00AF3F5D" w:rsidRPr="000E7867" w14:paraId="258943ED" w14:textId="77777777">
        <w:tc>
          <w:tcPr>
            <w:tcW w:w="0" w:type="auto"/>
          </w:tcPr>
          <w:p w14:paraId="086F6350" w14:textId="018F3327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441997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3A8C31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C5236C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90C6B2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C7872F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33E0455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DD167D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</w:tr>
      <w:tr w:rsidR="00AF3F5D" w:rsidRPr="000E7867" w14:paraId="3BBEC01B" w14:textId="77777777">
        <w:tc>
          <w:tcPr>
            <w:tcW w:w="0" w:type="auto"/>
          </w:tcPr>
          <w:p w14:paraId="1DFFA401" w14:textId="6DAA060E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438A1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0115520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29F8768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3BE8551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5B161BB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7A329D2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0" w:type="auto"/>
          </w:tcPr>
          <w:p w14:paraId="02C431FF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</w:tr>
      <w:tr w:rsidR="00AF3F5D" w:rsidRPr="000E7867" w14:paraId="4976DB13" w14:textId="77777777">
        <w:tc>
          <w:tcPr>
            <w:tcW w:w="0" w:type="auto"/>
          </w:tcPr>
          <w:p w14:paraId="1FDC95B1" w14:textId="2EB72B58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77586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81487C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6AA692A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29131B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72E3CC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3DEC11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3A3441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8.</w:t>
            </w:r>
          </w:p>
        </w:tc>
      </w:tr>
      <w:tr w:rsidR="00AF3F5D" w:rsidRPr="000E7867" w14:paraId="1BC51950" w14:textId="77777777">
        <w:tc>
          <w:tcPr>
            <w:tcW w:w="0" w:type="auto"/>
          </w:tcPr>
          <w:p w14:paraId="6FBF49C2" w14:textId="44068F55" w:rsidR="00AF3F5D" w:rsidRPr="004E2B60" w:rsidRDefault="00CC336B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Vombatus</w:t>
            </w:r>
            <w:proofErr w:type="spellEnd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4E2B60">
              <w:rPr>
                <w:rFonts w:ascii="Times New Roman" w:hAnsi="Times New Roman" w:cs="Times New Roman"/>
                <w:i/>
                <w:sz w:val="20"/>
                <w:szCs w:val="20"/>
              </w:rPr>
              <w:t>usrinus</w:t>
            </w:r>
            <w:proofErr w:type="spellEnd"/>
          </w:p>
        </w:tc>
        <w:tc>
          <w:tcPr>
            <w:tcW w:w="0" w:type="auto"/>
          </w:tcPr>
          <w:p w14:paraId="187D79DC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20B8B36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8C859E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0" w:type="auto"/>
          </w:tcPr>
          <w:p w14:paraId="692CDB30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33</w:t>
            </w:r>
          </w:p>
        </w:tc>
        <w:tc>
          <w:tcPr>
            <w:tcW w:w="0" w:type="auto"/>
          </w:tcPr>
          <w:p w14:paraId="78E1A11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2EDFBB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0" w:type="auto"/>
          </w:tcPr>
          <w:p w14:paraId="7EDDBDB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-0.025</w:t>
            </w:r>
          </w:p>
        </w:tc>
      </w:tr>
      <w:tr w:rsidR="00AF3F5D" w:rsidRPr="000E7867" w14:paraId="7FB6F724" w14:textId="77777777">
        <w:tc>
          <w:tcPr>
            <w:tcW w:w="0" w:type="auto"/>
          </w:tcPr>
          <w:p w14:paraId="7368E335" w14:textId="4AB58AD7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9E15D98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75D05513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45CB75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3F2146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  <w:tc>
          <w:tcPr>
            <w:tcW w:w="0" w:type="auto"/>
          </w:tcPr>
          <w:p w14:paraId="79060CD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12.</w:t>
            </w:r>
          </w:p>
        </w:tc>
        <w:tc>
          <w:tcPr>
            <w:tcW w:w="0" w:type="auto"/>
          </w:tcPr>
          <w:p w14:paraId="7828326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797</w:t>
            </w:r>
          </w:p>
        </w:tc>
        <w:tc>
          <w:tcPr>
            <w:tcW w:w="0" w:type="auto"/>
          </w:tcPr>
          <w:p w14:paraId="39229B9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AF3F5D" w:rsidRPr="000E7867" w14:paraId="222110C3" w14:textId="77777777">
        <w:tc>
          <w:tcPr>
            <w:tcW w:w="0" w:type="auto"/>
          </w:tcPr>
          <w:p w14:paraId="29342EBE" w14:textId="319C4794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1F202D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4C64E24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554A9424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2921FFB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185B289B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7C318D15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13FE697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</w:tr>
      <w:tr w:rsidR="00AF3F5D" w:rsidRPr="000E7867" w14:paraId="77CB8A8B" w14:textId="77777777">
        <w:tc>
          <w:tcPr>
            <w:tcW w:w="0" w:type="auto"/>
          </w:tcPr>
          <w:p w14:paraId="698CDF74" w14:textId="5372BAB4" w:rsidR="00AF3F5D" w:rsidRPr="000E7867" w:rsidRDefault="00AF3F5D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36" w:name="_GoBack"/>
            <w:bookmarkEnd w:id="36"/>
          </w:p>
        </w:tc>
        <w:tc>
          <w:tcPr>
            <w:tcW w:w="0" w:type="auto"/>
          </w:tcPr>
          <w:p w14:paraId="5C65647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38CB3431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69E2047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B4933E2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048.</w:t>
            </w:r>
          </w:p>
        </w:tc>
        <w:tc>
          <w:tcPr>
            <w:tcW w:w="0" w:type="auto"/>
          </w:tcPr>
          <w:p w14:paraId="22585B1E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AC4499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15D06BFD" w14:textId="77777777" w:rsidR="00AF3F5D" w:rsidRPr="000E7867" w:rsidRDefault="00CC336B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0E7867">
              <w:rPr>
                <w:rFonts w:ascii="Times New Roman" w:hAnsi="Times New Roman" w:cs="Times New Roman"/>
                <w:sz w:val="20"/>
                <w:szCs w:val="20"/>
              </w:rPr>
              <w:t>0.839</w:t>
            </w:r>
          </w:p>
        </w:tc>
      </w:tr>
    </w:tbl>
    <w:p w14:paraId="568EFB31" w14:textId="77777777" w:rsidR="00CC336B" w:rsidRPr="000E7867" w:rsidRDefault="00CC336B">
      <w:pPr>
        <w:rPr>
          <w:rFonts w:ascii="Times New Roman" w:hAnsi="Times New Roman" w:cs="Times New Roman"/>
          <w:sz w:val="20"/>
          <w:szCs w:val="20"/>
        </w:rPr>
      </w:pPr>
    </w:p>
    <w:sectPr w:rsidR="00CC336B" w:rsidRPr="000E78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F5AC04" w14:textId="77777777" w:rsidR="00CC336B" w:rsidRDefault="00CC336B">
      <w:pPr>
        <w:spacing w:after="0"/>
      </w:pPr>
      <w:r>
        <w:separator/>
      </w:r>
    </w:p>
  </w:endnote>
  <w:endnote w:type="continuationSeparator" w:id="0">
    <w:p w14:paraId="34BD34B0" w14:textId="77777777" w:rsidR="00CC336B" w:rsidRDefault="00CC33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927D63" w14:textId="77777777" w:rsidR="00CC336B" w:rsidRDefault="00CC336B">
      <w:r>
        <w:separator/>
      </w:r>
    </w:p>
  </w:footnote>
  <w:footnote w:type="continuationSeparator" w:id="0">
    <w:p w14:paraId="6569E703" w14:textId="77777777" w:rsidR="00CC336B" w:rsidRDefault="00CC33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367E2EE"/>
    <w:multiLevelType w:val="multilevel"/>
    <w:tmpl w:val="B9048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CE2B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7867"/>
    <w:rsid w:val="002E6813"/>
    <w:rsid w:val="004648F4"/>
    <w:rsid w:val="004E29B3"/>
    <w:rsid w:val="004E2B60"/>
    <w:rsid w:val="00590D07"/>
    <w:rsid w:val="00784D58"/>
    <w:rsid w:val="007F59EB"/>
    <w:rsid w:val="0080198F"/>
    <w:rsid w:val="008D6863"/>
    <w:rsid w:val="00AF3F5D"/>
    <w:rsid w:val="00B86B75"/>
    <w:rsid w:val="00BC48D5"/>
    <w:rsid w:val="00C36279"/>
    <w:rsid w:val="00CC336B"/>
    <w:rsid w:val="00E315A3"/>
    <w:rsid w:val="00F275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8E14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2553</Words>
  <Characters>14553</Characters>
  <Application>Microsoft Macintosh Word</Application>
  <DocSecurity>0</DocSecurity>
  <Lines>121</Lines>
  <Paragraphs>34</Paragraphs>
  <ScaleCrop>false</ScaleCrop>
  <LinksUpToDate>false</LinksUpToDate>
  <CharactersWithSpaces>17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uillerme, Thomas</cp:lastModifiedBy>
  <cp:revision>8</cp:revision>
  <dcterms:created xsi:type="dcterms:W3CDTF">2018-05-23T04:51:00Z</dcterms:created>
  <dcterms:modified xsi:type="dcterms:W3CDTF">2018-05-23T05:08:00Z</dcterms:modified>
</cp:coreProperties>
</file>